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C06A4" w14:textId="6BCD4C96" w:rsidR="00DF7B0D" w:rsidRPr="00AF0A31" w:rsidRDefault="00DF7B0D" w:rsidP="007F5B52">
      <w:pPr>
        <w:pStyle w:val="NoSpacing"/>
        <w:jc w:val="right"/>
        <w:rPr>
          <w:rFonts w:ascii="Arial" w:hAnsi="Arial" w:cs="Arial"/>
          <w:sz w:val="20"/>
          <w:szCs w:val="20"/>
        </w:rPr>
      </w:pPr>
      <w:r w:rsidRPr="00AF0A31">
        <w:rPr>
          <w:rFonts w:ascii="Arial" w:hAnsi="Arial" w:cs="Arial"/>
          <w:sz w:val="20"/>
          <w:szCs w:val="20"/>
        </w:rPr>
        <w:t>TESDA-OP-IAS-0</w:t>
      </w:r>
      <w:r w:rsidR="0077570E">
        <w:rPr>
          <w:rFonts w:ascii="Arial" w:hAnsi="Arial" w:cs="Arial"/>
          <w:sz w:val="20"/>
          <w:szCs w:val="20"/>
        </w:rPr>
        <w:t>1</w:t>
      </w:r>
      <w:r w:rsidRPr="00AF0A31">
        <w:rPr>
          <w:rFonts w:ascii="Arial" w:hAnsi="Arial" w:cs="Arial"/>
          <w:sz w:val="20"/>
          <w:szCs w:val="20"/>
        </w:rPr>
        <w:t>-F05</w:t>
      </w:r>
      <w:r w:rsidR="0077570E">
        <w:rPr>
          <w:rFonts w:ascii="Arial" w:hAnsi="Arial" w:cs="Arial"/>
          <w:sz w:val="20"/>
          <w:szCs w:val="20"/>
        </w:rPr>
        <w:t>-B</w:t>
      </w:r>
    </w:p>
    <w:p w14:paraId="38A7708F" w14:textId="645EEE5F" w:rsidR="00DF7B0D" w:rsidRPr="00AF0A31" w:rsidRDefault="00DF7B0D" w:rsidP="007F5B52">
      <w:pPr>
        <w:pStyle w:val="NoSpacing"/>
        <w:jc w:val="right"/>
        <w:rPr>
          <w:rFonts w:ascii="Arial" w:hAnsi="Arial" w:cs="Arial"/>
          <w:sz w:val="20"/>
          <w:szCs w:val="20"/>
        </w:rPr>
      </w:pPr>
      <w:r w:rsidRPr="00AF0A31">
        <w:rPr>
          <w:rFonts w:ascii="Arial" w:hAnsi="Arial" w:cs="Arial"/>
          <w:sz w:val="20"/>
          <w:szCs w:val="20"/>
        </w:rPr>
        <w:t>Rev. 0</w:t>
      </w:r>
      <w:r w:rsidR="007673B0">
        <w:rPr>
          <w:rFonts w:ascii="Arial" w:hAnsi="Arial" w:cs="Arial"/>
          <w:sz w:val="20"/>
          <w:szCs w:val="20"/>
        </w:rPr>
        <w:t>2</w:t>
      </w:r>
      <w:r w:rsidRPr="00AF0A31">
        <w:rPr>
          <w:rFonts w:ascii="Arial" w:hAnsi="Arial" w:cs="Arial"/>
          <w:sz w:val="20"/>
          <w:szCs w:val="20"/>
        </w:rPr>
        <w:t xml:space="preserve"> - </w:t>
      </w:r>
      <w:r w:rsidR="00003945" w:rsidRPr="00003945">
        <w:rPr>
          <w:rFonts w:ascii="Arial" w:hAnsi="Arial" w:cs="Arial"/>
          <w:sz w:val="20"/>
          <w:szCs w:val="20"/>
        </w:rPr>
        <w:t>07/05</w:t>
      </w:r>
      <w:r w:rsidR="00DA1BC0" w:rsidRPr="00DA1BC0">
        <w:rPr>
          <w:rFonts w:ascii="Arial" w:hAnsi="Arial" w:cs="Arial"/>
          <w:sz w:val="20"/>
          <w:szCs w:val="20"/>
        </w:rPr>
        <w:t>/2022</w:t>
      </w:r>
    </w:p>
    <w:p w14:paraId="160D1962" w14:textId="77777777" w:rsidR="00E035E8" w:rsidRPr="00AF0A31" w:rsidRDefault="00E035E8" w:rsidP="00DF7B0D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</w:p>
    <w:p w14:paraId="0A95F385" w14:textId="327A39ED" w:rsidR="00DF7B0D" w:rsidRPr="00AF0A31" w:rsidRDefault="00DF7B0D" w:rsidP="00DF7B0D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AF0A31">
        <w:rPr>
          <w:rFonts w:ascii="Arial" w:hAnsi="Arial" w:cs="Arial"/>
          <w:b/>
          <w:bCs/>
          <w:sz w:val="24"/>
          <w:szCs w:val="24"/>
        </w:rPr>
        <w:t>COMPLIANCE AUDIT ACTION CATALOGUE</w:t>
      </w:r>
    </w:p>
    <w:p w14:paraId="35ABF96D" w14:textId="00C084F3" w:rsidR="00DF7B0D" w:rsidRPr="00AF0A31" w:rsidRDefault="0035754E" w:rsidP="00DF7B0D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AF0A31">
        <w:rPr>
          <w:rFonts w:ascii="Arial" w:hAnsi="Arial" w:cs="Arial"/>
          <w:sz w:val="20"/>
          <w:szCs w:val="20"/>
        </w:rPr>
        <w:t xml:space="preserve">for Nonconformities of </w:t>
      </w:r>
      <w:r w:rsidR="007748EB" w:rsidRPr="00AF0A31">
        <w:rPr>
          <w:rFonts w:ascii="Arial" w:hAnsi="Arial" w:cs="Arial"/>
          <w:sz w:val="20"/>
          <w:szCs w:val="20"/>
        </w:rPr>
        <w:t>District Office / Provincial Office</w:t>
      </w:r>
    </w:p>
    <w:p w14:paraId="39DC4ED8" w14:textId="77777777" w:rsidR="00E72491" w:rsidRPr="00AF0A31" w:rsidRDefault="00E72491" w:rsidP="00DF7B0D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218CA8B6" w14:textId="77777777" w:rsidR="00DF7B0D" w:rsidRPr="00AF0A31" w:rsidRDefault="00DF7B0D" w:rsidP="00DF7B0D">
      <w:pPr>
        <w:pStyle w:val="NoSpacing"/>
        <w:jc w:val="center"/>
        <w:rPr>
          <w:rFonts w:ascii="Arial" w:hAnsi="Arial" w:cs="Arial"/>
        </w:rPr>
      </w:pPr>
    </w:p>
    <w:tbl>
      <w:tblPr>
        <w:tblStyle w:val="TableGrid"/>
        <w:tblW w:w="1445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284"/>
        <w:gridCol w:w="5528"/>
        <w:gridCol w:w="339"/>
        <w:gridCol w:w="2410"/>
        <w:gridCol w:w="284"/>
        <w:gridCol w:w="3204"/>
      </w:tblGrid>
      <w:tr w:rsidR="00AF0A31" w:rsidRPr="00AF0A31" w14:paraId="65890D59" w14:textId="77777777" w:rsidTr="00A067B5">
        <w:tc>
          <w:tcPr>
            <w:tcW w:w="2410" w:type="dxa"/>
          </w:tcPr>
          <w:p w14:paraId="578EDB04" w14:textId="7C85DE9A" w:rsidR="00E727A2" w:rsidRPr="00AF0A31" w:rsidRDefault="00A067B5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</w:rPr>
              <w:t>District/Provincial Office</w:t>
            </w:r>
          </w:p>
        </w:tc>
        <w:tc>
          <w:tcPr>
            <w:tcW w:w="284" w:type="dxa"/>
          </w:tcPr>
          <w:p w14:paraId="1E751A7F" w14:textId="17E95A93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5528" w:type="dxa"/>
            <w:tcBorders>
              <w:bottom w:val="single" w:sz="4" w:space="0" w:color="auto"/>
            </w:tcBorders>
          </w:tcPr>
          <w:p w14:paraId="0D863F26" w14:textId="77777777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9" w:type="dxa"/>
          </w:tcPr>
          <w:p w14:paraId="72315371" w14:textId="77777777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695B108E" w14:textId="272DFA3A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</w:tcPr>
          <w:p w14:paraId="65971730" w14:textId="39DF9EEF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04" w:type="dxa"/>
          </w:tcPr>
          <w:p w14:paraId="70617316" w14:textId="77777777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F0A31" w:rsidRPr="00AF0A31" w14:paraId="7745CF2E" w14:textId="77777777" w:rsidTr="00A067B5">
        <w:tc>
          <w:tcPr>
            <w:tcW w:w="2410" w:type="dxa"/>
          </w:tcPr>
          <w:p w14:paraId="55D200FF" w14:textId="5047EFCC" w:rsidR="00E727A2" w:rsidRPr="00AF0A31" w:rsidRDefault="0075084B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 of TVI Audited</w:t>
            </w:r>
          </w:p>
        </w:tc>
        <w:tc>
          <w:tcPr>
            <w:tcW w:w="284" w:type="dxa"/>
          </w:tcPr>
          <w:p w14:paraId="747D2587" w14:textId="7C139FE0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0015A5A8" w14:textId="77777777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9" w:type="dxa"/>
          </w:tcPr>
          <w:p w14:paraId="5980CA03" w14:textId="77777777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CD2C6D5" w14:textId="089FC8F3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</w:rPr>
              <w:t>Date Audit Conducted</w:t>
            </w:r>
          </w:p>
        </w:tc>
        <w:tc>
          <w:tcPr>
            <w:tcW w:w="284" w:type="dxa"/>
          </w:tcPr>
          <w:p w14:paraId="7D22B683" w14:textId="390C9E90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204" w:type="dxa"/>
            <w:tcBorders>
              <w:bottom w:val="single" w:sz="4" w:space="0" w:color="auto"/>
            </w:tcBorders>
          </w:tcPr>
          <w:p w14:paraId="37C0B753" w14:textId="77777777" w:rsidR="00E727A2" w:rsidRPr="00AF0A31" w:rsidRDefault="00E727A2" w:rsidP="00DF7B0D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07F2EF6" w14:textId="77777777" w:rsidR="00E727A2" w:rsidRPr="00AF0A31" w:rsidRDefault="00E727A2" w:rsidP="00DF7B0D">
      <w:pPr>
        <w:pStyle w:val="NoSpacing"/>
        <w:ind w:left="-142"/>
        <w:rPr>
          <w:rFonts w:ascii="Arial" w:hAnsi="Arial" w:cs="Arial"/>
          <w:sz w:val="20"/>
          <w:szCs w:val="20"/>
        </w:rPr>
      </w:pPr>
    </w:p>
    <w:p w14:paraId="0CCDC78D" w14:textId="1CFFD30F" w:rsidR="00DF7B0D" w:rsidRPr="00AF0A31" w:rsidRDefault="00DF7B0D" w:rsidP="00DF7B0D">
      <w:pPr>
        <w:spacing w:after="0"/>
        <w:ind w:left="-142"/>
        <w:rPr>
          <w:rFonts w:ascii="Arial" w:eastAsia="Times New Roman" w:hAnsi="Arial" w:cs="Arial"/>
          <w:sz w:val="8"/>
          <w:szCs w:val="10"/>
        </w:rPr>
      </w:pPr>
    </w:p>
    <w:tbl>
      <w:tblPr>
        <w:tblStyle w:val="TableGrid"/>
        <w:tblW w:w="14743" w:type="dxa"/>
        <w:tblInd w:w="-147" w:type="dxa"/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848"/>
        <w:gridCol w:w="1133"/>
        <w:gridCol w:w="992"/>
        <w:gridCol w:w="993"/>
        <w:gridCol w:w="1559"/>
        <w:gridCol w:w="992"/>
        <w:gridCol w:w="1562"/>
        <w:gridCol w:w="993"/>
        <w:gridCol w:w="992"/>
        <w:gridCol w:w="1131"/>
        <w:gridCol w:w="1134"/>
        <w:gridCol w:w="1276"/>
      </w:tblGrid>
      <w:tr w:rsidR="00AF0A31" w:rsidRPr="00AF0A31" w14:paraId="4D86EC82" w14:textId="77777777" w:rsidTr="00F34E2F">
        <w:trPr>
          <w:trHeight w:val="416"/>
        </w:trPr>
        <w:tc>
          <w:tcPr>
            <w:tcW w:w="9217" w:type="dxa"/>
            <w:gridSpan w:val="8"/>
            <w:vAlign w:val="center"/>
          </w:tcPr>
          <w:p w14:paraId="37B25055" w14:textId="1DF6A7A9" w:rsidR="007958BC" w:rsidRPr="00AF0A31" w:rsidRDefault="007958BC" w:rsidP="007958B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F0A31">
              <w:rPr>
                <w:rFonts w:ascii="Arial" w:hAnsi="Arial" w:cs="Arial"/>
                <w:b/>
                <w:bCs/>
                <w:sz w:val="18"/>
                <w:szCs w:val="18"/>
              </w:rPr>
              <w:t>To be accomplished by the District Office / Provincial Office</w:t>
            </w:r>
          </w:p>
        </w:tc>
        <w:tc>
          <w:tcPr>
            <w:tcW w:w="5526" w:type="dxa"/>
            <w:gridSpan w:val="5"/>
            <w:vAlign w:val="center"/>
          </w:tcPr>
          <w:p w14:paraId="4EC097A8" w14:textId="6A555C17" w:rsidR="007958BC" w:rsidRPr="00AF0A31" w:rsidRDefault="007958BC" w:rsidP="007958B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F0A31">
              <w:rPr>
                <w:rFonts w:ascii="Arial" w:hAnsi="Arial" w:cs="Arial"/>
                <w:b/>
                <w:bCs/>
                <w:sz w:val="18"/>
                <w:szCs w:val="18"/>
              </w:rPr>
              <w:t>To be accomplished by the Regional Office</w:t>
            </w:r>
          </w:p>
        </w:tc>
      </w:tr>
      <w:tr w:rsidR="00F5406E" w:rsidRPr="00AF0A31" w14:paraId="4891EF8B" w14:textId="77777777" w:rsidTr="00620436">
        <w:trPr>
          <w:trHeight w:val="1358"/>
        </w:trPr>
        <w:tc>
          <w:tcPr>
            <w:tcW w:w="1138" w:type="dxa"/>
            <w:vAlign w:val="center"/>
          </w:tcPr>
          <w:p w14:paraId="4C2C2752" w14:textId="77777777" w:rsidR="00F5406E" w:rsidRPr="00AF0A31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0A31">
              <w:rPr>
                <w:rFonts w:ascii="Arial" w:hAnsi="Arial" w:cs="Arial"/>
                <w:sz w:val="16"/>
                <w:szCs w:val="16"/>
              </w:rPr>
              <w:t>Qualification</w:t>
            </w:r>
          </w:p>
          <w:p w14:paraId="54ED4470" w14:textId="77777777" w:rsidR="00F5406E" w:rsidRPr="00AF0A31" w:rsidRDefault="00F5406E" w:rsidP="00F5406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F0A31">
              <w:rPr>
                <w:rFonts w:ascii="Arial" w:hAnsi="Arial" w:cs="Arial"/>
                <w:b/>
                <w:bCs/>
                <w:sz w:val="16"/>
                <w:szCs w:val="16"/>
              </w:rPr>
              <w:t>(a)</w:t>
            </w:r>
          </w:p>
        </w:tc>
        <w:tc>
          <w:tcPr>
            <w:tcW w:w="848" w:type="dxa"/>
            <w:vAlign w:val="center"/>
          </w:tcPr>
          <w:p w14:paraId="2D6759C0" w14:textId="77777777" w:rsidR="00F5406E" w:rsidRPr="00AF0A31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0A31">
              <w:rPr>
                <w:rFonts w:ascii="Arial" w:hAnsi="Arial" w:cs="Arial"/>
                <w:sz w:val="16"/>
                <w:szCs w:val="16"/>
              </w:rPr>
              <w:t>Area/ Process</w:t>
            </w:r>
          </w:p>
          <w:p w14:paraId="70EAE527" w14:textId="77777777" w:rsidR="00F5406E" w:rsidRPr="00AF0A31" w:rsidRDefault="00F5406E" w:rsidP="00F5406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F0A31">
              <w:rPr>
                <w:rFonts w:ascii="Arial" w:hAnsi="Arial" w:cs="Arial"/>
                <w:b/>
                <w:bCs/>
                <w:sz w:val="16"/>
                <w:szCs w:val="16"/>
              </w:rPr>
              <w:t>(b)</w:t>
            </w:r>
          </w:p>
        </w:tc>
        <w:tc>
          <w:tcPr>
            <w:tcW w:w="1133" w:type="dxa"/>
            <w:vAlign w:val="center"/>
          </w:tcPr>
          <w:p w14:paraId="7E65F12A" w14:textId="77777777" w:rsidR="00F5406E" w:rsidRPr="00AF0A31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0A31">
              <w:rPr>
                <w:rFonts w:ascii="Arial" w:hAnsi="Arial" w:cs="Arial"/>
                <w:sz w:val="16"/>
                <w:szCs w:val="16"/>
              </w:rPr>
              <w:t>Findings/</w:t>
            </w:r>
          </w:p>
          <w:p w14:paraId="27E1DCF5" w14:textId="77777777" w:rsidR="00F5406E" w:rsidRPr="00AF0A31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0A31">
              <w:rPr>
                <w:rFonts w:ascii="Arial" w:hAnsi="Arial" w:cs="Arial"/>
                <w:sz w:val="16"/>
                <w:szCs w:val="16"/>
              </w:rPr>
              <w:t>Description</w:t>
            </w:r>
          </w:p>
          <w:p w14:paraId="1EE670DB" w14:textId="77777777" w:rsidR="00F5406E" w:rsidRPr="00AF0A31" w:rsidRDefault="00F5406E" w:rsidP="00F5406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F0A31">
              <w:rPr>
                <w:rFonts w:ascii="Arial" w:hAnsi="Arial" w:cs="Arial"/>
                <w:b/>
                <w:bCs/>
                <w:sz w:val="16"/>
                <w:szCs w:val="16"/>
              </w:rPr>
              <w:t>(c)</w:t>
            </w:r>
          </w:p>
        </w:tc>
        <w:tc>
          <w:tcPr>
            <w:tcW w:w="992" w:type="dxa"/>
            <w:vAlign w:val="center"/>
          </w:tcPr>
          <w:p w14:paraId="48F96395" w14:textId="77777777" w:rsidR="00F5406E" w:rsidRPr="00A1286E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Identified Root Cause</w:t>
            </w:r>
          </w:p>
          <w:p w14:paraId="39348801" w14:textId="226E3587" w:rsidR="00F5406E" w:rsidRPr="00AF0A31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d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993" w:type="dxa"/>
            <w:vAlign w:val="center"/>
          </w:tcPr>
          <w:p w14:paraId="4F6C156E" w14:textId="77777777" w:rsidR="00F5406E" w:rsidRPr="00A1286E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Proposed Correction Action</w:t>
            </w:r>
          </w:p>
          <w:p w14:paraId="05078080" w14:textId="007EF169" w:rsidR="00F5406E" w:rsidRPr="00AF0A31" w:rsidRDefault="00F5406E" w:rsidP="00F5406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e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559" w:type="dxa"/>
            <w:vAlign w:val="center"/>
          </w:tcPr>
          <w:p w14:paraId="15DEE4B5" w14:textId="77777777" w:rsidR="00F5406E" w:rsidRPr="00A1286E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Target Implementation Date of Proposed Correction Action</w:t>
            </w:r>
          </w:p>
          <w:p w14:paraId="2EAA38D2" w14:textId="22F8B282" w:rsidR="00F5406E" w:rsidRPr="00AF0A31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f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992" w:type="dxa"/>
            <w:vAlign w:val="center"/>
          </w:tcPr>
          <w:p w14:paraId="1EF0A9BF" w14:textId="77777777" w:rsidR="00F5406E" w:rsidRPr="00A1286E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Proposed Corrective Action</w:t>
            </w:r>
          </w:p>
          <w:p w14:paraId="223C295B" w14:textId="11ACBE3C" w:rsidR="00F5406E" w:rsidRPr="00AF0A31" w:rsidRDefault="00F5406E" w:rsidP="00F5406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g)</w:t>
            </w:r>
          </w:p>
        </w:tc>
        <w:tc>
          <w:tcPr>
            <w:tcW w:w="1562" w:type="dxa"/>
            <w:vAlign w:val="center"/>
          </w:tcPr>
          <w:p w14:paraId="56733B19" w14:textId="77777777" w:rsidR="00F5406E" w:rsidRPr="00A1286E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Target Implementation Date of Proposed Corrective Action</w:t>
            </w:r>
          </w:p>
          <w:p w14:paraId="42A0DE48" w14:textId="1DAF1C27" w:rsidR="00F5406E" w:rsidRPr="00AF0A31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h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993" w:type="dxa"/>
            <w:vAlign w:val="center"/>
          </w:tcPr>
          <w:p w14:paraId="61D7D77D" w14:textId="77777777" w:rsidR="00F5406E" w:rsidRPr="00A1286E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Comments on the Proposed Correction Action</w:t>
            </w:r>
          </w:p>
          <w:p w14:paraId="3072AFA7" w14:textId="77777777" w:rsidR="00F5406E" w:rsidRPr="00A1286E" w:rsidRDefault="00F5406E" w:rsidP="00F5406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proofErr w:type="spellStart"/>
            <w:r>
              <w:rPr>
                <w:rFonts w:ascii="Arial" w:hAnsi="Arial" w:cs="Arial"/>
                <w:b/>
                <w:bCs/>
                <w:sz w:val="16"/>
                <w:szCs w:val="16"/>
              </w:rPr>
              <w:t>i</w:t>
            </w:r>
            <w:proofErr w:type="spellEnd"/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75E64AD6" w14:textId="77777777" w:rsidR="00F5406E" w:rsidRPr="00AF0A31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14:paraId="3AC959F5" w14:textId="77777777" w:rsidR="00F5406E" w:rsidRPr="00A1286E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Comments on the Proposed Corrective Action</w:t>
            </w:r>
          </w:p>
          <w:p w14:paraId="598CDFFF" w14:textId="77777777" w:rsidR="00F5406E" w:rsidRPr="00A1286E" w:rsidRDefault="00F5406E" w:rsidP="00F5406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j)</w:t>
            </w:r>
          </w:p>
          <w:p w14:paraId="0AB18B94" w14:textId="77777777" w:rsidR="00F5406E" w:rsidRPr="00AF0A31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1" w:type="dxa"/>
            <w:vAlign w:val="center"/>
          </w:tcPr>
          <w:p w14:paraId="45D937FF" w14:textId="77777777" w:rsidR="00F5406E" w:rsidRPr="00A1286E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Date Correction Action implemented</w:t>
            </w:r>
          </w:p>
          <w:p w14:paraId="5482E14B" w14:textId="39460901" w:rsidR="00F5406E" w:rsidRPr="00AF0A31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k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134" w:type="dxa"/>
            <w:vAlign w:val="center"/>
          </w:tcPr>
          <w:p w14:paraId="4ED43D42" w14:textId="77777777" w:rsidR="00F5406E" w:rsidRPr="00A1286E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Date Corrective Action implemented</w:t>
            </w:r>
          </w:p>
          <w:p w14:paraId="3F3EFB45" w14:textId="77777777" w:rsidR="00F5406E" w:rsidRPr="00A1286E" w:rsidRDefault="00F5406E" w:rsidP="00F5406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l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0C4ED012" w14:textId="77777777" w:rsidR="00F5406E" w:rsidRPr="00AF0A31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52A6001F" w14:textId="77777777" w:rsidR="00F5406E" w:rsidRPr="00A1286E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1286E">
              <w:rPr>
                <w:rFonts w:ascii="Arial" w:hAnsi="Arial" w:cs="Arial"/>
                <w:sz w:val="16"/>
                <w:szCs w:val="16"/>
              </w:rPr>
              <w:t>Nonconformity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A1286E">
              <w:rPr>
                <w:rFonts w:ascii="Arial" w:hAnsi="Arial" w:cs="Arial"/>
                <w:sz w:val="16"/>
                <w:szCs w:val="16"/>
              </w:rPr>
              <w:t>(</w:t>
            </w:r>
            <w:proofErr w:type="spellStart"/>
            <w:r w:rsidRPr="00A1286E">
              <w:rPr>
                <w:rFonts w:ascii="Arial" w:hAnsi="Arial" w:cs="Arial"/>
                <w:sz w:val="16"/>
                <w:szCs w:val="16"/>
              </w:rPr>
              <w:t>ies</w:t>
            </w:r>
            <w:proofErr w:type="spellEnd"/>
            <w:r w:rsidRPr="00A1286E">
              <w:rPr>
                <w:rFonts w:ascii="Arial" w:hAnsi="Arial" w:cs="Arial"/>
                <w:sz w:val="16"/>
                <w:szCs w:val="16"/>
              </w:rPr>
              <w:t>) closed</w:t>
            </w:r>
          </w:p>
          <w:p w14:paraId="455F8D30" w14:textId="77777777" w:rsidR="00F5406E" w:rsidRPr="00A1286E" w:rsidRDefault="00F5406E" w:rsidP="00F540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DB841CD" w14:textId="77777777" w:rsidR="00F5406E" w:rsidRPr="00A1286E" w:rsidRDefault="00F5406E" w:rsidP="00F5406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“Indicate</w:t>
            </w:r>
          </w:p>
          <w:p w14:paraId="20C14DBC" w14:textId="77777777" w:rsidR="00F5406E" w:rsidRPr="00A1286E" w:rsidRDefault="00F5406E" w:rsidP="00F5406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Yes or No”</w:t>
            </w:r>
          </w:p>
          <w:p w14:paraId="226645D6" w14:textId="32CFED4E" w:rsidR="00F5406E" w:rsidRPr="00AF0A31" w:rsidRDefault="00F5406E" w:rsidP="00F5406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m</w:t>
            </w:r>
            <w:r w:rsidRPr="00A1286E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</w:tr>
      <w:tr w:rsidR="009B39DE" w:rsidRPr="00AF0A31" w14:paraId="3D1BFA8F" w14:textId="77777777" w:rsidTr="00620436">
        <w:tc>
          <w:tcPr>
            <w:tcW w:w="1138" w:type="dxa"/>
            <w:vAlign w:val="center"/>
          </w:tcPr>
          <w:p w14:paraId="219F884E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48" w:type="dxa"/>
            <w:vAlign w:val="center"/>
          </w:tcPr>
          <w:p w14:paraId="003CE5E4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3" w:type="dxa"/>
            <w:vAlign w:val="center"/>
          </w:tcPr>
          <w:p w14:paraId="3B4C0F3B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0EC4CB9D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3" w:type="dxa"/>
            <w:vAlign w:val="center"/>
          </w:tcPr>
          <w:p w14:paraId="2EC40F17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59" w:type="dxa"/>
          </w:tcPr>
          <w:p w14:paraId="3283C304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03DD4C3F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62" w:type="dxa"/>
            <w:vAlign w:val="center"/>
          </w:tcPr>
          <w:p w14:paraId="5BC2AD8E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3" w:type="dxa"/>
            <w:vAlign w:val="center"/>
          </w:tcPr>
          <w:p w14:paraId="568901EB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611B6C56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1" w:type="dxa"/>
            <w:vAlign w:val="center"/>
          </w:tcPr>
          <w:p w14:paraId="74180285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4" w:type="dxa"/>
            <w:vAlign w:val="center"/>
          </w:tcPr>
          <w:p w14:paraId="58259C01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76" w:type="dxa"/>
          </w:tcPr>
          <w:p w14:paraId="35DEBD96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9B39DE" w:rsidRPr="00AF0A31" w14:paraId="6B434D18" w14:textId="77777777" w:rsidTr="00620436">
        <w:tc>
          <w:tcPr>
            <w:tcW w:w="1138" w:type="dxa"/>
            <w:vAlign w:val="center"/>
          </w:tcPr>
          <w:p w14:paraId="75681C55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848" w:type="dxa"/>
            <w:vAlign w:val="center"/>
          </w:tcPr>
          <w:p w14:paraId="3613E7A9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3" w:type="dxa"/>
            <w:vAlign w:val="center"/>
          </w:tcPr>
          <w:p w14:paraId="34AAFEC2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4C4E3D28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3" w:type="dxa"/>
            <w:vAlign w:val="center"/>
          </w:tcPr>
          <w:p w14:paraId="708D0FD4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59" w:type="dxa"/>
          </w:tcPr>
          <w:p w14:paraId="6EA53239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52849870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62" w:type="dxa"/>
            <w:vAlign w:val="center"/>
          </w:tcPr>
          <w:p w14:paraId="43D8D189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3" w:type="dxa"/>
            <w:vAlign w:val="center"/>
          </w:tcPr>
          <w:p w14:paraId="6FEB4E3B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312528FE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1" w:type="dxa"/>
            <w:vAlign w:val="center"/>
          </w:tcPr>
          <w:p w14:paraId="79A25FFA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4" w:type="dxa"/>
            <w:vAlign w:val="center"/>
          </w:tcPr>
          <w:p w14:paraId="6548F380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76" w:type="dxa"/>
          </w:tcPr>
          <w:p w14:paraId="3AB2751B" w14:textId="77777777" w:rsidR="009B39DE" w:rsidRPr="00AF0A31" w:rsidRDefault="009B39DE" w:rsidP="00F34E2F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9B39DE" w:rsidRPr="00AF0A31" w14:paraId="7EE44330" w14:textId="77777777" w:rsidTr="00620436">
        <w:tc>
          <w:tcPr>
            <w:tcW w:w="1138" w:type="dxa"/>
            <w:vAlign w:val="center"/>
          </w:tcPr>
          <w:p w14:paraId="0FF18C14" w14:textId="77777777" w:rsidR="009B39DE" w:rsidRPr="00AF0A31" w:rsidRDefault="009B39DE" w:rsidP="00F34E2F">
            <w:pPr>
              <w:rPr>
                <w:rFonts w:ascii="Arial" w:hAnsi="Arial" w:cs="Arial"/>
              </w:rPr>
            </w:pPr>
          </w:p>
        </w:tc>
        <w:tc>
          <w:tcPr>
            <w:tcW w:w="848" w:type="dxa"/>
            <w:vAlign w:val="center"/>
          </w:tcPr>
          <w:p w14:paraId="4097A692" w14:textId="77777777" w:rsidR="009B39DE" w:rsidRPr="00AF0A31" w:rsidRDefault="009B39DE" w:rsidP="00F34E2F">
            <w:pPr>
              <w:rPr>
                <w:rFonts w:ascii="Arial" w:hAnsi="Arial" w:cs="Arial"/>
              </w:rPr>
            </w:pPr>
          </w:p>
        </w:tc>
        <w:tc>
          <w:tcPr>
            <w:tcW w:w="1133" w:type="dxa"/>
            <w:vAlign w:val="center"/>
          </w:tcPr>
          <w:p w14:paraId="14DDF793" w14:textId="77777777" w:rsidR="009B39DE" w:rsidRPr="00AF0A31" w:rsidRDefault="009B39DE" w:rsidP="00F34E2F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vAlign w:val="center"/>
          </w:tcPr>
          <w:p w14:paraId="280D15CB" w14:textId="77777777" w:rsidR="009B39DE" w:rsidRPr="00AF0A31" w:rsidRDefault="009B39DE" w:rsidP="00F34E2F">
            <w:pPr>
              <w:rPr>
                <w:rFonts w:ascii="Arial" w:hAnsi="Arial" w:cs="Arial"/>
              </w:rPr>
            </w:pPr>
          </w:p>
        </w:tc>
        <w:tc>
          <w:tcPr>
            <w:tcW w:w="993" w:type="dxa"/>
            <w:vAlign w:val="center"/>
          </w:tcPr>
          <w:p w14:paraId="1909D129" w14:textId="77777777" w:rsidR="009B39DE" w:rsidRPr="00AF0A31" w:rsidRDefault="009B39DE" w:rsidP="00F34E2F">
            <w:pPr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28A9BF27" w14:textId="77777777" w:rsidR="009B39DE" w:rsidRPr="00AF0A31" w:rsidRDefault="009B39DE" w:rsidP="00F34E2F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vAlign w:val="center"/>
          </w:tcPr>
          <w:p w14:paraId="131709EC" w14:textId="77777777" w:rsidR="009B39DE" w:rsidRPr="00AF0A31" w:rsidRDefault="009B39DE" w:rsidP="00F34E2F">
            <w:pPr>
              <w:rPr>
                <w:rFonts w:ascii="Arial" w:hAnsi="Arial" w:cs="Arial"/>
              </w:rPr>
            </w:pPr>
          </w:p>
        </w:tc>
        <w:tc>
          <w:tcPr>
            <w:tcW w:w="1562" w:type="dxa"/>
            <w:vAlign w:val="center"/>
          </w:tcPr>
          <w:p w14:paraId="75E45289" w14:textId="77777777" w:rsidR="009B39DE" w:rsidRPr="00AF0A31" w:rsidRDefault="009B39DE" w:rsidP="00F34E2F">
            <w:pPr>
              <w:rPr>
                <w:rFonts w:ascii="Arial" w:hAnsi="Arial" w:cs="Arial"/>
              </w:rPr>
            </w:pPr>
          </w:p>
        </w:tc>
        <w:tc>
          <w:tcPr>
            <w:tcW w:w="993" w:type="dxa"/>
            <w:vAlign w:val="center"/>
          </w:tcPr>
          <w:p w14:paraId="533F4DA0" w14:textId="77777777" w:rsidR="009B39DE" w:rsidRPr="00AF0A31" w:rsidRDefault="009B39DE" w:rsidP="00F34E2F">
            <w:pPr>
              <w:rPr>
                <w:rFonts w:ascii="Arial" w:hAnsi="Arial" w:cs="Arial"/>
              </w:rPr>
            </w:pPr>
          </w:p>
        </w:tc>
        <w:tc>
          <w:tcPr>
            <w:tcW w:w="992" w:type="dxa"/>
            <w:vAlign w:val="center"/>
          </w:tcPr>
          <w:p w14:paraId="3E91D6B5" w14:textId="77777777" w:rsidR="009B39DE" w:rsidRPr="00AF0A31" w:rsidRDefault="009B39DE" w:rsidP="00F34E2F">
            <w:pPr>
              <w:rPr>
                <w:rFonts w:ascii="Arial" w:hAnsi="Arial" w:cs="Arial"/>
              </w:rPr>
            </w:pPr>
          </w:p>
        </w:tc>
        <w:tc>
          <w:tcPr>
            <w:tcW w:w="1131" w:type="dxa"/>
            <w:vAlign w:val="center"/>
          </w:tcPr>
          <w:p w14:paraId="7BE6A096" w14:textId="77777777" w:rsidR="009B39DE" w:rsidRPr="00AF0A31" w:rsidRDefault="009B39DE" w:rsidP="00F34E2F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vAlign w:val="center"/>
          </w:tcPr>
          <w:p w14:paraId="59AB9B98" w14:textId="77777777" w:rsidR="009B39DE" w:rsidRPr="00AF0A31" w:rsidRDefault="009B39DE" w:rsidP="00F34E2F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277CEEDC" w14:textId="77777777" w:rsidR="009B39DE" w:rsidRPr="00AF0A31" w:rsidRDefault="009B39DE" w:rsidP="00F34E2F">
            <w:pPr>
              <w:rPr>
                <w:rFonts w:ascii="Arial" w:hAnsi="Arial" w:cs="Arial"/>
              </w:rPr>
            </w:pPr>
          </w:p>
        </w:tc>
      </w:tr>
    </w:tbl>
    <w:p w14:paraId="1D5096B5" w14:textId="77777777" w:rsidR="007958BC" w:rsidRPr="00AF0A31" w:rsidRDefault="007958BC" w:rsidP="00DF7B0D">
      <w:pPr>
        <w:spacing w:after="0"/>
        <w:ind w:left="-142"/>
        <w:rPr>
          <w:rFonts w:ascii="Arial" w:eastAsia="Times New Roman" w:hAnsi="Arial" w:cs="Arial"/>
          <w:sz w:val="8"/>
          <w:szCs w:val="10"/>
        </w:rPr>
      </w:pPr>
    </w:p>
    <w:p w14:paraId="49C67F3D" w14:textId="5F0C23D8" w:rsidR="00E035E8" w:rsidRPr="00AF0A31" w:rsidRDefault="00E035E8" w:rsidP="00DF7B0D">
      <w:pPr>
        <w:spacing w:after="0"/>
        <w:ind w:left="-142"/>
        <w:rPr>
          <w:rFonts w:ascii="Arial" w:eastAsia="Times New Roman" w:hAnsi="Arial" w:cs="Arial"/>
          <w:sz w:val="8"/>
          <w:szCs w:val="10"/>
        </w:rPr>
      </w:pPr>
    </w:p>
    <w:p w14:paraId="6FC809C1" w14:textId="77777777" w:rsidR="00E035E8" w:rsidRPr="00AF0A31" w:rsidRDefault="00E035E8" w:rsidP="00DF7B0D">
      <w:pPr>
        <w:spacing w:after="0"/>
        <w:ind w:left="-142"/>
        <w:rPr>
          <w:rFonts w:ascii="Arial" w:eastAsia="Times New Roman" w:hAnsi="Arial" w:cs="Arial"/>
          <w:sz w:val="8"/>
          <w:szCs w:val="10"/>
        </w:rPr>
      </w:pPr>
    </w:p>
    <w:p w14:paraId="4D6D20E6" w14:textId="77777777" w:rsidR="00DF7B0D" w:rsidRPr="00AF0A31" w:rsidRDefault="00DF7B0D" w:rsidP="00DF7B0D">
      <w:pPr>
        <w:pStyle w:val="NoSpacing"/>
        <w:ind w:left="-142"/>
        <w:rPr>
          <w:rFonts w:ascii="Arial" w:hAnsi="Arial" w:cs="Arial"/>
          <w:b/>
          <w:bCs/>
          <w:sz w:val="18"/>
          <w:szCs w:val="18"/>
        </w:rPr>
      </w:pPr>
      <w:r w:rsidRPr="00AF0A31">
        <w:rPr>
          <w:rFonts w:ascii="Arial" w:hAnsi="Arial" w:cs="Arial"/>
          <w:b/>
          <w:bCs/>
          <w:sz w:val="18"/>
          <w:szCs w:val="18"/>
        </w:rPr>
        <w:t>Other Observation/s:</w:t>
      </w:r>
    </w:p>
    <w:tbl>
      <w:tblPr>
        <w:tblStyle w:val="TableGrid"/>
        <w:tblW w:w="1445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59"/>
      </w:tblGrid>
      <w:tr w:rsidR="00AF0A31" w:rsidRPr="00AF0A31" w14:paraId="69F3FE0F" w14:textId="77777777" w:rsidTr="00EB4A78">
        <w:trPr>
          <w:trHeight w:val="227"/>
        </w:trPr>
        <w:tc>
          <w:tcPr>
            <w:tcW w:w="14459" w:type="dxa"/>
            <w:tcBorders>
              <w:bottom w:val="single" w:sz="4" w:space="0" w:color="auto"/>
            </w:tcBorders>
          </w:tcPr>
          <w:p w14:paraId="76CE788F" w14:textId="38D7AED7" w:rsidR="005751F8" w:rsidRPr="00AF0A31" w:rsidRDefault="00EB4A78" w:rsidP="00DF7B0D">
            <w:pPr>
              <w:pStyle w:val="NoSpacing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AF0A31">
              <w:rPr>
                <w:rFonts w:ascii="Arial" w:hAnsi="Arial" w:cs="Arial"/>
                <w:i/>
                <w:iCs/>
                <w:sz w:val="18"/>
                <w:szCs w:val="18"/>
              </w:rPr>
              <w:t>(</w:t>
            </w:r>
            <w:r w:rsidRPr="00AF0A31">
              <w:rPr>
                <w:rFonts w:ascii="Arial" w:hAnsi="Arial" w:cs="Arial"/>
                <w:i/>
                <w:iCs/>
                <w:sz w:val="16"/>
                <w:szCs w:val="16"/>
              </w:rPr>
              <w:t>These are audit observations that cannot be considered as non-conformities</w:t>
            </w:r>
            <w:r w:rsidRPr="00AF0A31">
              <w:rPr>
                <w:rFonts w:ascii="Arial" w:hAnsi="Arial" w:cs="Arial"/>
                <w:i/>
                <w:iCs/>
                <w:sz w:val="18"/>
                <w:szCs w:val="18"/>
              </w:rPr>
              <w:t>)</w:t>
            </w:r>
          </w:p>
        </w:tc>
      </w:tr>
      <w:tr w:rsidR="00AF0A31" w:rsidRPr="00AF0A31" w14:paraId="035F602E" w14:textId="77777777" w:rsidTr="00EB4A78">
        <w:trPr>
          <w:trHeight w:val="227"/>
        </w:trPr>
        <w:tc>
          <w:tcPr>
            <w:tcW w:w="14459" w:type="dxa"/>
            <w:tcBorders>
              <w:top w:val="single" w:sz="4" w:space="0" w:color="auto"/>
              <w:bottom w:val="single" w:sz="4" w:space="0" w:color="auto"/>
            </w:tcBorders>
          </w:tcPr>
          <w:p w14:paraId="506665E2" w14:textId="77777777" w:rsidR="005751F8" w:rsidRPr="00AF0A31" w:rsidRDefault="005751F8" w:rsidP="00DF7B0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00332B0" w14:textId="77777777" w:rsidR="005751F8" w:rsidRPr="00AF0A31" w:rsidRDefault="005751F8" w:rsidP="00DF7B0D">
      <w:pPr>
        <w:pStyle w:val="NoSpacing"/>
        <w:ind w:left="-142"/>
        <w:rPr>
          <w:rFonts w:ascii="Arial" w:hAnsi="Arial" w:cs="Arial"/>
          <w:sz w:val="18"/>
          <w:szCs w:val="18"/>
        </w:rPr>
      </w:pPr>
    </w:p>
    <w:p w14:paraId="108745D7" w14:textId="77777777" w:rsidR="007958BC" w:rsidRPr="00AF0A31" w:rsidRDefault="007958BC" w:rsidP="007958BC">
      <w:pPr>
        <w:pStyle w:val="NoSpacing"/>
        <w:ind w:left="-142" w:right="-473"/>
        <w:rPr>
          <w:rFonts w:ascii="Arial" w:hAnsi="Arial" w:cs="Arial"/>
          <w:b/>
          <w:bCs/>
          <w:sz w:val="14"/>
          <w:szCs w:val="14"/>
        </w:rPr>
      </w:pPr>
      <w:r w:rsidRPr="00AF0A31">
        <w:rPr>
          <w:rFonts w:ascii="Arial" w:hAnsi="Arial" w:cs="Arial"/>
          <w:b/>
          <w:bCs/>
          <w:sz w:val="14"/>
          <w:szCs w:val="14"/>
        </w:rPr>
        <w:t>Instructions:</w:t>
      </w:r>
    </w:p>
    <w:p w14:paraId="308EFE3B" w14:textId="55321F71" w:rsidR="007958BC" w:rsidRPr="00AF0A31" w:rsidRDefault="007958BC" w:rsidP="007958BC">
      <w:pPr>
        <w:pStyle w:val="ListParagraph"/>
        <w:numPr>
          <w:ilvl w:val="0"/>
          <w:numId w:val="8"/>
        </w:numPr>
        <w:spacing w:after="160" w:line="259" w:lineRule="auto"/>
        <w:ind w:left="142" w:right="72" w:hanging="284"/>
        <w:jc w:val="both"/>
        <w:rPr>
          <w:rFonts w:ascii="Arial" w:hAnsi="Arial" w:cs="Arial"/>
          <w:sz w:val="14"/>
          <w:szCs w:val="14"/>
        </w:rPr>
      </w:pPr>
      <w:r w:rsidRPr="00AF0A31">
        <w:rPr>
          <w:rFonts w:ascii="Arial" w:hAnsi="Arial" w:cs="Arial"/>
          <w:sz w:val="14"/>
          <w:szCs w:val="14"/>
        </w:rPr>
        <w:t xml:space="preserve"> Column </w:t>
      </w:r>
      <w:r w:rsidRPr="00AF0A31">
        <w:rPr>
          <w:rFonts w:ascii="Arial" w:hAnsi="Arial" w:cs="Arial"/>
          <w:b/>
          <w:bCs/>
          <w:sz w:val="14"/>
          <w:szCs w:val="14"/>
        </w:rPr>
        <w:t>(</w:t>
      </w:r>
      <w:proofErr w:type="spellStart"/>
      <w:r w:rsidR="00620436">
        <w:rPr>
          <w:rFonts w:ascii="Arial" w:hAnsi="Arial" w:cs="Arial"/>
          <w:b/>
          <w:bCs/>
          <w:sz w:val="14"/>
          <w:szCs w:val="14"/>
        </w:rPr>
        <w:t>i</w:t>
      </w:r>
      <w:proofErr w:type="spellEnd"/>
      <w:r w:rsidRPr="00AF0A31">
        <w:rPr>
          <w:rFonts w:ascii="Arial" w:hAnsi="Arial" w:cs="Arial"/>
          <w:b/>
          <w:bCs/>
          <w:sz w:val="14"/>
          <w:szCs w:val="14"/>
        </w:rPr>
        <w:t>)</w:t>
      </w:r>
      <w:r w:rsidRPr="00AF0A31">
        <w:rPr>
          <w:rFonts w:ascii="Arial" w:hAnsi="Arial" w:cs="Arial"/>
          <w:sz w:val="14"/>
          <w:szCs w:val="14"/>
        </w:rPr>
        <w:t xml:space="preserve"> – This column shall refer to the proposed correction action as submitted by DO/PO</w:t>
      </w:r>
      <w:r w:rsidR="00357BC8" w:rsidRPr="00AF0A31">
        <w:rPr>
          <w:rFonts w:ascii="Arial" w:hAnsi="Arial" w:cs="Arial"/>
          <w:sz w:val="14"/>
          <w:szCs w:val="14"/>
        </w:rPr>
        <w:t xml:space="preserve">, if not applicable, indicate “N/A”. </w:t>
      </w:r>
      <w:r w:rsidRPr="00AF0A31">
        <w:rPr>
          <w:rFonts w:ascii="Arial" w:hAnsi="Arial" w:cs="Arial"/>
          <w:sz w:val="14"/>
          <w:szCs w:val="14"/>
        </w:rPr>
        <w:t xml:space="preserve">If said correction is approved, indicate in </w:t>
      </w:r>
      <w:r w:rsidRPr="00AF0A31">
        <w:rPr>
          <w:rFonts w:ascii="Arial" w:hAnsi="Arial" w:cs="Arial"/>
          <w:b/>
          <w:bCs/>
          <w:sz w:val="14"/>
          <w:szCs w:val="14"/>
        </w:rPr>
        <w:t>“Yes”</w:t>
      </w:r>
      <w:r w:rsidRPr="00AF0A31">
        <w:rPr>
          <w:rFonts w:ascii="Arial" w:hAnsi="Arial" w:cs="Arial"/>
          <w:sz w:val="14"/>
          <w:szCs w:val="14"/>
        </w:rPr>
        <w:t>.</w:t>
      </w:r>
      <w:r w:rsidRPr="00AF0A31">
        <w:rPr>
          <w:rFonts w:ascii="Arial" w:hAnsi="Arial" w:cs="Arial"/>
          <w:b/>
          <w:bCs/>
          <w:sz w:val="14"/>
          <w:szCs w:val="14"/>
        </w:rPr>
        <w:t xml:space="preserve"> </w:t>
      </w:r>
      <w:r w:rsidRPr="00AF0A31">
        <w:rPr>
          <w:rFonts w:ascii="Arial" w:hAnsi="Arial" w:cs="Arial"/>
          <w:sz w:val="14"/>
          <w:szCs w:val="14"/>
        </w:rPr>
        <w:t xml:space="preserve">Otherwise, indicate its </w:t>
      </w:r>
      <w:r w:rsidRPr="00AF0A31">
        <w:rPr>
          <w:rFonts w:ascii="Arial" w:hAnsi="Arial" w:cs="Arial"/>
          <w:b/>
          <w:bCs/>
          <w:sz w:val="14"/>
          <w:szCs w:val="14"/>
        </w:rPr>
        <w:t>“comments or recommendation and the date of re-submission”.</w:t>
      </w:r>
    </w:p>
    <w:p w14:paraId="78BBEEF4" w14:textId="6A1E56C5" w:rsidR="007958BC" w:rsidRPr="00AF0A31" w:rsidRDefault="007958BC" w:rsidP="007958BC">
      <w:pPr>
        <w:pStyle w:val="ListParagraph"/>
        <w:numPr>
          <w:ilvl w:val="0"/>
          <w:numId w:val="8"/>
        </w:numPr>
        <w:spacing w:after="160" w:line="259" w:lineRule="auto"/>
        <w:ind w:left="142" w:right="72" w:hanging="284"/>
        <w:jc w:val="both"/>
        <w:rPr>
          <w:rFonts w:ascii="Arial" w:hAnsi="Arial" w:cs="Arial"/>
          <w:sz w:val="14"/>
          <w:szCs w:val="14"/>
        </w:rPr>
      </w:pPr>
      <w:r w:rsidRPr="00AF0A31">
        <w:rPr>
          <w:rFonts w:ascii="Arial" w:hAnsi="Arial" w:cs="Arial"/>
          <w:sz w:val="14"/>
          <w:szCs w:val="14"/>
        </w:rPr>
        <w:t xml:space="preserve">Column </w:t>
      </w:r>
      <w:r w:rsidRPr="00AF0A31">
        <w:rPr>
          <w:rFonts w:ascii="Arial" w:hAnsi="Arial" w:cs="Arial"/>
          <w:b/>
          <w:bCs/>
          <w:sz w:val="14"/>
          <w:szCs w:val="14"/>
        </w:rPr>
        <w:t>(</w:t>
      </w:r>
      <w:r w:rsidR="00620436">
        <w:rPr>
          <w:rFonts w:ascii="Arial" w:hAnsi="Arial" w:cs="Arial"/>
          <w:b/>
          <w:bCs/>
          <w:sz w:val="14"/>
          <w:szCs w:val="14"/>
        </w:rPr>
        <w:t>j</w:t>
      </w:r>
      <w:r w:rsidRPr="00AF0A31">
        <w:rPr>
          <w:rFonts w:ascii="Arial" w:hAnsi="Arial" w:cs="Arial"/>
          <w:b/>
          <w:bCs/>
          <w:sz w:val="14"/>
          <w:szCs w:val="14"/>
        </w:rPr>
        <w:t xml:space="preserve">) </w:t>
      </w:r>
      <w:r w:rsidRPr="00AF0A31">
        <w:rPr>
          <w:rFonts w:ascii="Arial" w:hAnsi="Arial" w:cs="Arial"/>
          <w:sz w:val="14"/>
          <w:szCs w:val="14"/>
        </w:rPr>
        <w:t>- This column shall refer to the proposed corrective action as submitted by DO/PO</w:t>
      </w:r>
      <w:r w:rsidR="00357BC8" w:rsidRPr="00AF0A31">
        <w:rPr>
          <w:rFonts w:ascii="Arial" w:hAnsi="Arial" w:cs="Arial"/>
          <w:sz w:val="14"/>
          <w:szCs w:val="14"/>
        </w:rPr>
        <w:t xml:space="preserve">. </w:t>
      </w:r>
      <w:r w:rsidRPr="00AF0A31">
        <w:rPr>
          <w:rFonts w:ascii="Arial" w:hAnsi="Arial" w:cs="Arial"/>
          <w:sz w:val="14"/>
          <w:szCs w:val="14"/>
        </w:rPr>
        <w:t xml:space="preserve">If said corrective action is accepted, indicate in </w:t>
      </w:r>
      <w:r w:rsidRPr="00AF0A31">
        <w:rPr>
          <w:rFonts w:ascii="Arial" w:hAnsi="Arial" w:cs="Arial"/>
          <w:b/>
          <w:bCs/>
          <w:sz w:val="14"/>
          <w:szCs w:val="14"/>
        </w:rPr>
        <w:t>“Yes”</w:t>
      </w:r>
      <w:r w:rsidRPr="00AF0A31">
        <w:rPr>
          <w:rFonts w:ascii="Arial" w:hAnsi="Arial" w:cs="Arial"/>
          <w:sz w:val="14"/>
          <w:szCs w:val="14"/>
        </w:rPr>
        <w:t>.</w:t>
      </w:r>
      <w:r w:rsidRPr="00AF0A31">
        <w:rPr>
          <w:rFonts w:ascii="Arial" w:hAnsi="Arial" w:cs="Arial"/>
          <w:b/>
          <w:bCs/>
          <w:sz w:val="14"/>
          <w:szCs w:val="14"/>
        </w:rPr>
        <w:t xml:space="preserve"> </w:t>
      </w:r>
      <w:r w:rsidRPr="00AF0A31">
        <w:rPr>
          <w:rFonts w:ascii="Arial" w:hAnsi="Arial" w:cs="Arial"/>
          <w:sz w:val="14"/>
          <w:szCs w:val="14"/>
        </w:rPr>
        <w:t xml:space="preserve">Otherwise, indicate its </w:t>
      </w:r>
      <w:r w:rsidRPr="00AF0A31">
        <w:rPr>
          <w:rFonts w:ascii="Arial" w:hAnsi="Arial" w:cs="Arial"/>
          <w:b/>
          <w:bCs/>
          <w:sz w:val="14"/>
          <w:szCs w:val="14"/>
        </w:rPr>
        <w:t>“comments or recommendation and the date of re-submission”</w:t>
      </w:r>
      <w:r w:rsidRPr="00AF0A31">
        <w:rPr>
          <w:rFonts w:ascii="Arial" w:hAnsi="Arial" w:cs="Arial"/>
          <w:sz w:val="14"/>
          <w:szCs w:val="14"/>
        </w:rPr>
        <w:t>.</w:t>
      </w:r>
    </w:p>
    <w:p w14:paraId="5CCAF875" w14:textId="27B35062" w:rsidR="007958BC" w:rsidRPr="00AF0A31" w:rsidRDefault="007958BC" w:rsidP="007958BC">
      <w:pPr>
        <w:pStyle w:val="ListParagraph"/>
        <w:numPr>
          <w:ilvl w:val="0"/>
          <w:numId w:val="8"/>
        </w:numPr>
        <w:spacing w:after="160" w:line="259" w:lineRule="auto"/>
        <w:ind w:left="142" w:right="72" w:hanging="284"/>
        <w:jc w:val="both"/>
        <w:rPr>
          <w:rFonts w:ascii="Arial" w:hAnsi="Arial" w:cs="Arial"/>
          <w:sz w:val="14"/>
          <w:szCs w:val="14"/>
        </w:rPr>
      </w:pPr>
      <w:r w:rsidRPr="00AF0A31">
        <w:rPr>
          <w:rFonts w:ascii="Arial" w:hAnsi="Arial" w:cs="Arial"/>
          <w:sz w:val="14"/>
          <w:szCs w:val="14"/>
        </w:rPr>
        <w:t xml:space="preserve">Column </w:t>
      </w:r>
      <w:r w:rsidRPr="00AF0A31">
        <w:rPr>
          <w:rFonts w:ascii="Arial" w:hAnsi="Arial" w:cs="Arial"/>
          <w:b/>
          <w:bCs/>
          <w:sz w:val="14"/>
          <w:szCs w:val="14"/>
        </w:rPr>
        <w:t>(</w:t>
      </w:r>
      <w:r w:rsidR="00620436">
        <w:rPr>
          <w:rFonts w:ascii="Arial" w:hAnsi="Arial" w:cs="Arial"/>
          <w:b/>
          <w:bCs/>
          <w:sz w:val="14"/>
          <w:szCs w:val="14"/>
        </w:rPr>
        <w:t>k</w:t>
      </w:r>
      <w:r w:rsidRPr="00AF0A31">
        <w:rPr>
          <w:rFonts w:ascii="Arial" w:hAnsi="Arial" w:cs="Arial"/>
          <w:b/>
          <w:bCs/>
          <w:sz w:val="14"/>
          <w:szCs w:val="14"/>
        </w:rPr>
        <w:t>)</w:t>
      </w:r>
      <w:r w:rsidRPr="00AF0A31">
        <w:rPr>
          <w:rFonts w:ascii="Arial" w:hAnsi="Arial" w:cs="Arial"/>
          <w:sz w:val="14"/>
          <w:szCs w:val="14"/>
        </w:rPr>
        <w:t xml:space="preserve"> - This column shall refer to the DO/PO’s actual date of implementation of the RO accepted correction action/s based on the submitted compliance documents/pieces of evidence.</w:t>
      </w:r>
    </w:p>
    <w:p w14:paraId="71AA770B" w14:textId="448E40EB" w:rsidR="007958BC" w:rsidRPr="00AF0A31" w:rsidRDefault="007958BC" w:rsidP="007958BC">
      <w:pPr>
        <w:pStyle w:val="ListParagraph"/>
        <w:numPr>
          <w:ilvl w:val="0"/>
          <w:numId w:val="8"/>
        </w:numPr>
        <w:spacing w:after="160" w:line="259" w:lineRule="auto"/>
        <w:ind w:left="142" w:right="72" w:hanging="284"/>
        <w:jc w:val="both"/>
        <w:rPr>
          <w:rFonts w:ascii="Arial" w:hAnsi="Arial" w:cs="Arial"/>
          <w:sz w:val="14"/>
          <w:szCs w:val="14"/>
        </w:rPr>
      </w:pPr>
      <w:r w:rsidRPr="00AF0A31">
        <w:rPr>
          <w:rFonts w:ascii="Arial" w:hAnsi="Arial" w:cs="Arial"/>
          <w:sz w:val="14"/>
          <w:szCs w:val="14"/>
        </w:rPr>
        <w:t xml:space="preserve">Column </w:t>
      </w:r>
      <w:r w:rsidRPr="00AF0A31">
        <w:rPr>
          <w:rFonts w:ascii="Arial" w:hAnsi="Arial" w:cs="Arial"/>
          <w:b/>
          <w:bCs/>
          <w:sz w:val="14"/>
          <w:szCs w:val="14"/>
        </w:rPr>
        <w:t>(</w:t>
      </w:r>
      <w:r w:rsidR="00620436">
        <w:rPr>
          <w:rFonts w:ascii="Arial" w:hAnsi="Arial" w:cs="Arial"/>
          <w:b/>
          <w:bCs/>
          <w:sz w:val="14"/>
          <w:szCs w:val="14"/>
        </w:rPr>
        <w:t>l</w:t>
      </w:r>
      <w:r w:rsidRPr="00AF0A31">
        <w:rPr>
          <w:rFonts w:ascii="Arial" w:hAnsi="Arial" w:cs="Arial"/>
          <w:b/>
          <w:bCs/>
          <w:sz w:val="14"/>
          <w:szCs w:val="14"/>
        </w:rPr>
        <w:t>)</w:t>
      </w:r>
      <w:r w:rsidRPr="00AF0A31">
        <w:rPr>
          <w:rFonts w:ascii="Arial" w:hAnsi="Arial" w:cs="Arial"/>
          <w:sz w:val="14"/>
          <w:szCs w:val="14"/>
        </w:rPr>
        <w:t xml:space="preserve"> - This column shall refer to the DO/PO’s actual date of implementation of the RO accepted corrective action/s based on the submitted compliance documents/pieces of evidence.</w:t>
      </w:r>
    </w:p>
    <w:p w14:paraId="7DFB9ED6" w14:textId="6032CA87" w:rsidR="00DF7B0D" w:rsidRPr="00AF0A31" w:rsidRDefault="00DF7B0D" w:rsidP="00A22C71">
      <w:pPr>
        <w:pStyle w:val="ListParagraph"/>
        <w:spacing w:after="0"/>
        <w:ind w:left="-142"/>
        <w:rPr>
          <w:rFonts w:ascii="Arial" w:hAnsi="Arial" w:cs="Arial"/>
          <w:sz w:val="32"/>
          <w:szCs w:val="32"/>
        </w:rPr>
      </w:pPr>
    </w:p>
    <w:tbl>
      <w:tblPr>
        <w:tblStyle w:val="TableGrid"/>
        <w:tblW w:w="14237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5387"/>
        <w:gridCol w:w="4739"/>
      </w:tblGrid>
      <w:tr w:rsidR="00AF0A31" w:rsidRPr="00AF0A31" w14:paraId="445BBB99" w14:textId="77777777" w:rsidTr="00EF1132">
        <w:tc>
          <w:tcPr>
            <w:tcW w:w="4111" w:type="dxa"/>
          </w:tcPr>
          <w:p w14:paraId="7E8E263D" w14:textId="195C307E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0A31">
              <w:rPr>
                <w:rFonts w:ascii="Arial" w:hAnsi="Arial" w:cs="Arial"/>
                <w:b/>
                <w:bCs/>
                <w:sz w:val="20"/>
                <w:szCs w:val="20"/>
              </w:rPr>
              <w:t>Prepared by:</w:t>
            </w:r>
          </w:p>
        </w:tc>
        <w:tc>
          <w:tcPr>
            <w:tcW w:w="5387" w:type="dxa"/>
          </w:tcPr>
          <w:p w14:paraId="45D421BB" w14:textId="56920C04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0A31">
              <w:rPr>
                <w:rFonts w:ascii="Arial" w:hAnsi="Arial" w:cs="Arial"/>
                <w:b/>
                <w:bCs/>
                <w:sz w:val="20"/>
                <w:szCs w:val="20"/>
              </w:rPr>
              <w:t>Concurred by:</w:t>
            </w:r>
          </w:p>
        </w:tc>
        <w:tc>
          <w:tcPr>
            <w:tcW w:w="4739" w:type="dxa"/>
          </w:tcPr>
          <w:p w14:paraId="61FD1000" w14:textId="36774A58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0A31">
              <w:rPr>
                <w:rFonts w:ascii="Arial" w:hAnsi="Arial" w:cs="Arial"/>
                <w:b/>
                <w:bCs/>
                <w:sz w:val="20"/>
                <w:szCs w:val="20"/>
              </w:rPr>
              <w:t>Approved by:</w:t>
            </w:r>
          </w:p>
        </w:tc>
      </w:tr>
      <w:tr w:rsidR="00AF0A31" w:rsidRPr="00AF0A31" w14:paraId="41C6DAAD" w14:textId="77777777" w:rsidTr="00EF1132">
        <w:trPr>
          <w:trHeight w:val="434"/>
        </w:trPr>
        <w:tc>
          <w:tcPr>
            <w:tcW w:w="4111" w:type="dxa"/>
            <w:vAlign w:val="bottom"/>
          </w:tcPr>
          <w:p w14:paraId="0E38B021" w14:textId="49188243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5387" w:type="dxa"/>
            <w:vAlign w:val="bottom"/>
          </w:tcPr>
          <w:p w14:paraId="150C6D21" w14:textId="6B8FE654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4739" w:type="dxa"/>
            <w:vAlign w:val="bottom"/>
          </w:tcPr>
          <w:p w14:paraId="6682C4DA" w14:textId="44D47711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  <w:tr w:rsidR="00AF0A31" w:rsidRPr="00AF0A31" w14:paraId="65BDBAB9" w14:textId="77777777" w:rsidTr="00EF1132">
        <w:tc>
          <w:tcPr>
            <w:tcW w:w="4111" w:type="dxa"/>
          </w:tcPr>
          <w:p w14:paraId="04C005E1" w14:textId="6FD70A2E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O/PO </w:t>
            </w:r>
            <w:r w:rsidR="0088531E" w:rsidRPr="00AF0A31">
              <w:rPr>
                <w:rFonts w:ascii="Arial" w:hAnsi="Arial" w:cs="Arial"/>
                <w:b/>
                <w:bCs/>
                <w:sz w:val="20"/>
                <w:szCs w:val="20"/>
              </w:rPr>
              <w:t>Compliance Audit Focal</w:t>
            </w:r>
          </w:p>
        </w:tc>
        <w:tc>
          <w:tcPr>
            <w:tcW w:w="5387" w:type="dxa"/>
          </w:tcPr>
          <w:p w14:paraId="41E00103" w14:textId="0A8410F1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b/>
                <w:bCs/>
                <w:sz w:val="20"/>
                <w:szCs w:val="20"/>
              </w:rPr>
              <w:t>District/Provincial Director</w:t>
            </w:r>
          </w:p>
        </w:tc>
        <w:tc>
          <w:tcPr>
            <w:tcW w:w="4739" w:type="dxa"/>
          </w:tcPr>
          <w:p w14:paraId="16E18BD2" w14:textId="04FE96FF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b/>
                <w:bCs/>
                <w:sz w:val="20"/>
                <w:szCs w:val="20"/>
              </w:rPr>
              <w:t>Regional Director</w:t>
            </w:r>
          </w:p>
        </w:tc>
      </w:tr>
      <w:tr w:rsidR="00AF0A31" w:rsidRPr="00AF0A31" w14:paraId="1E34C650" w14:textId="77777777" w:rsidTr="00EF1132">
        <w:trPr>
          <w:trHeight w:val="331"/>
        </w:trPr>
        <w:tc>
          <w:tcPr>
            <w:tcW w:w="4111" w:type="dxa"/>
            <w:vAlign w:val="bottom"/>
          </w:tcPr>
          <w:p w14:paraId="3AB13754" w14:textId="3889CC49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</w:rPr>
              <w:t xml:space="preserve">Date: </w:t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5387" w:type="dxa"/>
            <w:vAlign w:val="bottom"/>
          </w:tcPr>
          <w:p w14:paraId="6B19462B" w14:textId="078A9ABC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</w:rPr>
              <w:t xml:space="preserve">Date: </w:t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  <w:tc>
          <w:tcPr>
            <w:tcW w:w="4739" w:type="dxa"/>
            <w:vAlign w:val="bottom"/>
          </w:tcPr>
          <w:p w14:paraId="2E556C9E" w14:textId="02C3D0DA" w:rsidR="00EF1132" w:rsidRPr="00AF0A31" w:rsidRDefault="00EF1132" w:rsidP="00985A1F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AF0A31">
              <w:rPr>
                <w:rFonts w:ascii="Arial" w:hAnsi="Arial" w:cs="Arial"/>
                <w:sz w:val="20"/>
                <w:szCs w:val="20"/>
              </w:rPr>
              <w:t xml:space="preserve">Date: </w:t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  <w:r w:rsidRPr="00AF0A31">
              <w:rPr>
                <w:rFonts w:ascii="Arial" w:hAnsi="Arial" w:cs="Arial"/>
                <w:sz w:val="20"/>
                <w:szCs w:val="20"/>
                <w:u w:val="single"/>
              </w:rPr>
              <w:tab/>
            </w:r>
          </w:p>
        </w:tc>
      </w:tr>
    </w:tbl>
    <w:p w14:paraId="3E529C48" w14:textId="338B9565" w:rsidR="003074A0" w:rsidRPr="00AF0A31" w:rsidRDefault="003074A0" w:rsidP="00EB4A78">
      <w:pPr>
        <w:pStyle w:val="ListParagraph"/>
        <w:spacing w:after="0"/>
        <w:ind w:left="-142"/>
        <w:rPr>
          <w:rFonts w:ascii="Arial" w:eastAsia="Times New Roman" w:hAnsi="Arial" w:cs="Arial"/>
          <w:sz w:val="18"/>
          <w:szCs w:val="18"/>
        </w:rPr>
      </w:pPr>
    </w:p>
    <w:sectPr w:rsidR="003074A0" w:rsidRPr="00AF0A31" w:rsidSect="00E035E8">
      <w:footnotePr>
        <w:numRestart w:val="eachPage"/>
      </w:footnotePr>
      <w:type w:val="continuous"/>
      <w:pgSz w:w="16838" w:h="11906" w:orient="landscape" w:code="9"/>
      <w:pgMar w:top="1440" w:right="1440" w:bottom="993" w:left="115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15568" w14:textId="77777777" w:rsidR="00B12A92" w:rsidRDefault="00B12A92" w:rsidP="0043100C">
      <w:pPr>
        <w:spacing w:after="0" w:line="240" w:lineRule="auto"/>
      </w:pPr>
      <w:r>
        <w:separator/>
      </w:r>
    </w:p>
  </w:endnote>
  <w:endnote w:type="continuationSeparator" w:id="0">
    <w:p w14:paraId="21520336" w14:textId="77777777" w:rsidR="00B12A92" w:rsidRDefault="00B12A92" w:rsidP="0043100C">
      <w:pPr>
        <w:spacing w:after="0" w:line="240" w:lineRule="auto"/>
      </w:pPr>
      <w:r>
        <w:continuationSeparator/>
      </w:r>
    </w:p>
  </w:endnote>
  <w:endnote w:type="continuationNotice" w:id="1">
    <w:p w14:paraId="7B80B732" w14:textId="77777777" w:rsidR="00B12A92" w:rsidRDefault="00B12A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1DF50" w14:textId="77777777" w:rsidR="00B12A92" w:rsidRDefault="00B12A92" w:rsidP="0043100C">
      <w:pPr>
        <w:spacing w:after="0" w:line="240" w:lineRule="auto"/>
      </w:pPr>
      <w:r>
        <w:separator/>
      </w:r>
    </w:p>
  </w:footnote>
  <w:footnote w:type="continuationSeparator" w:id="0">
    <w:p w14:paraId="251A65C1" w14:textId="77777777" w:rsidR="00B12A92" w:rsidRDefault="00B12A92" w:rsidP="0043100C">
      <w:pPr>
        <w:spacing w:after="0" w:line="240" w:lineRule="auto"/>
      </w:pPr>
      <w:r>
        <w:continuationSeparator/>
      </w:r>
    </w:p>
  </w:footnote>
  <w:footnote w:type="continuationNotice" w:id="1">
    <w:p w14:paraId="25A70329" w14:textId="77777777" w:rsidR="00B12A92" w:rsidRDefault="00B12A9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1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5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6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>
    <w:abstractNumId w:val="0"/>
  </w:num>
  <w:num w:numId="2">
    <w:abstractNumId w:val="10"/>
  </w:num>
  <w:num w:numId="3">
    <w:abstractNumId w:val="5"/>
  </w:num>
  <w:num w:numId="4">
    <w:abstractNumId w:val="4"/>
  </w:num>
  <w:num w:numId="5">
    <w:abstractNumId w:val="8"/>
  </w:num>
  <w:num w:numId="6">
    <w:abstractNumId w:val="7"/>
  </w:num>
  <w:num w:numId="7">
    <w:abstractNumId w:val="11"/>
  </w:num>
  <w:num w:numId="8">
    <w:abstractNumId w:val="1"/>
  </w:num>
  <w:num w:numId="9">
    <w:abstractNumId w:val="9"/>
  </w:num>
  <w:num w:numId="10">
    <w:abstractNumId w:val="14"/>
  </w:num>
  <w:num w:numId="11">
    <w:abstractNumId w:val="3"/>
  </w:num>
  <w:num w:numId="12">
    <w:abstractNumId w:val="6"/>
  </w:num>
  <w:num w:numId="13">
    <w:abstractNumId w:val="13"/>
  </w:num>
  <w:num w:numId="14">
    <w:abstractNumId w:val="12"/>
  </w:num>
  <w:num w:numId="15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TI0NjEzMTM3MzZT0lEKTi0uzszPAykwNKwFAKp6rA0tAAAA"/>
  </w:docVars>
  <w:rsids>
    <w:rsidRoot w:val="0043100C"/>
    <w:rsid w:val="00000298"/>
    <w:rsid w:val="00001896"/>
    <w:rsid w:val="00002BA9"/>
    <w:rsid w:val="00003945"/>
    <w:rsid w:val="00004CE1"/>
    <w:rsid w:val="00004FCF"/>
    <w:rsid w:val="000050CB"/>
    <w:rsid w:val="00006CA3"/>
    <w:rsid w:val="000107EF"/>
    <w:rsid w:val="000109AC"/>
    <w:rsid w:val="00010F48"/>
    <w:rsid w:val="00011B04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5E94"/>
    <w:rsid w:val="00065F8C"/>
    <w:rsid w:val="00066623"/>
    <w:rsid w:val="00066641"/>
    <w:rsid w:val="0006734E"/>
    <w:rsid w:val="00067818"/>
    <w:rsid w:val="00070C0D"/>
    <w:rsid w:val="0007132E"/>
    <w:rsid w:val="000732D1"/>
    <w:rsid w:val="0007372F"/>
    <w:rsid w:val="00074A89"/>
    <w:rsid w:val="00075FD1"/>
    <w:rsid w:val="00080FDC"/>
    <w:rsid w:val="0008367A"/>
    <w:rsid w:val="00086DB9"/>
    <w:rsid w:val="00087509"/>
    <w:rsid w:val="00092C82"/>
    <w:rsid w:val="000943FF"/>
    <w:rsid w:val="000963C6"/>
    <w:rsid w:val="000964D1"/>
    <w:rsid w:val="000973FB"/>
    <w:rsid w:val="00097433"/>
    <w:rsid w:val="00097CEE"/>
    <w:rsid w:val="000A0345"/>
    <w:rsid w:val="000A0697"/>
    <w:rsid w:val="000A4F43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B6B42"/>
    <w:rsid w:val="000C4C01"/>
    <w:rsid w:val="000C4DFD"/>
    <w:rsid w:val="000C6689"/>
    <w:rsid w:val="000C6A58"/>
    <w:rsid w:val="000C6B86"/>
    <w:rsid w:val="000C6C4C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5A2B"/>
    <w:rsid w:val="001066F9"/>
    <w:rsid w:val="00106924"/>
    <w:rsid w:val="001076DE"/>
    <w:rsid w:val="0010776E"/>
    <w:rsid w:val="00110A6B"/>
    <w:rsid w:val="00110EC8"/>
    <w:rsid w:val="00111E9F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4819"/>
    <w:rsid w:val="00124D34"/>
    <w:rsid w:val="0012734C"/>
    <w:rsid w:val="001278DE"/>
    <w:rsid w:val="00127C35"/>
    <w:rsid w:val="00130E93"/>
    <w:rsid w:val="001312B5"/>
    <w:rsid w:val="00131DB2"/>
    <w:rsid w:val="0013369C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332"/>
    <w:rsid w:val="00185576"/>
    <w:rsid w:val="00186FB3"/>
    <w:rsid w:val="00187BA9"/>
    <w:rsid w:val="00190DC0"/>
    <w:rsid w:val="00190FEE"/>
    <w:rsid w:val="00191CF5"/>
    <w:rsid w:val="00194458"/>
    <w:rsid w:val="001945AC"/>
    <w:rsid w:val="00197BC1"/>
    <w:rsid w:val="001A0C0B"/>
    <w:rsid w:val="001A34E7"/>
    <w:rsid w:val="001A3C45"/>
    <w:rsid w:val="001A4011"/>
    <w:rsid w:val="001A576D"/>
    <w:rsid w:val="001A68F6"/>
    <w:rsid w:val="001A73BB"/>
    <w:rsid w:val="001A7928"/>
    <w:rsid w:val="001B3E28"/>
    <w:rsid w:val="001B4D50"/>
    <w:rsid w:val="001B6545"/>
    <w:rsid w:val="001B657A"/>
    <w:rsid w:val="001B757C"/>
    <w:rsid w:val="001C0AC6"/>
    <w:rsid w:val="001C2682"/>
    <w:rsid w:val="001C4A56"/>
    <w:rsid w:val="001C593D"/>
    <w:rsid w:val="001C5CE5"/>
    <w:rsid w:val="001D1A75"/>
    <w:rsid w:val="001D1A76"/>
    <w:rsid w:val="001D2057"/>
    <w:rsid w:val="001D2F38"/>
    <w:rsid w:val="001D36A7"/>
    <w:rsid w:val="001E11EC"/>
    <w:rsid w:val="001E150F"/>
    <w:rsid w:val="001E25A5"/>
    <w:rsid w:val="001E3ACB"/>
    <w:rsid w:val="001E4B0C"/>
    <w:rsid w:val="001E4B32"/>
    <w:rsid w:val="001E6477"/>
    <w:rsid w:val="001F03D1"/>
    <w:rsid w:val="001F1C56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24A8"/>
    <w:rsid w:val="002301D7"/>
    <w:rsid w:val="0023196D"/>
    <w:rsid w:val="002342D6"/>
    <w:rsid w:val="00234337"/>
    <w:rsid w:val="00234ED3"/>
    <w:rsid w:val="00235752"/>
    <w:rsid w:val="00236854"/>
    <w:rsid w:val="00236C27"/>
    <w:rsid w:val="002371CA"/>
    <w:rsid w:val="00241A76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E01"/>
    <w:rsid w:val="002541D9"/>
    <w:rsid w:val="00254CE1"/>
    <w:rsid w:val="0025526E"/>
    <w:rsid w:val="00256299"/>
    <w:rsid w:val="002567F8"/>
    <w:rsid w:val="002569E0"/>
    <w:rsid w:val="00256AD5"/>
    <w:rsid w:val="00256FEF"/>
    <w:rsid w:val="0026059F"/>
    <w:rsid w:val="00265081"/>
    <w:rsid w:val="002656E5"/>
    <w:rsid w:val="00266FFD"/>
    <w:rsid w:val="00272222"/>
    <w:rsid w:val="00272564"/>
    <w:rsid w:val="002739CF"/>
    <w:rsid w:val="00273AD4"/>
    <w:rsid w:val="00274E5B"/>
    <w:rsid w:val="0027542E"/>
    <w:rsid w:val="00275574"/>
    <w:rsid w:val="00275625"/>
    <w:rsid w:val="00276EC7"/>
    <w:rsid w:val="00280576"/>
    <w:rsid w:val="002810FD"/>
    <w:rsid w:val="002834A5"/>
    <w:rsid w:val="00285238"/>
    <w:rsid w:val="002857C5"/>
    <w:rsid w:val="002864CA"/>
    <w:rsid w:val="002870DA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9D7"/>
    <w:rsid w:val="002B15D7"/>
    <w:rsid w:val="002B1745"/>
    <w:rsid w:val="002B1E43"/>
    <w:rsid w:val="002B2263"/>
    <w:rsid w:val="002B3E21"/>
    <w:rsid w:val="002B7A4E"/>
    <w:rsid w:val="002C0598"/>
    <w:rsid w:val="002C3D1A"/>
    <w:rsid w:val="002C510B"/>
    <w:rsid w:val="002C7849"/>
    <w:rsid w:val="002D0AC6"/>
    <w:rsid w:val="002D2ED2"/>
    <w:rsid w:val="002D3647"/>
    <w:rsid w:val="002D4A15"/>
    <w:rsid w:val="002D4A20"/>
    <w:rsid w:val="002D55A2"/>
    <w:rsid w:val="002D5B71"/>
    <w:rsid w:val="002D6F9E"/>
    <w:rsid w:val="002D7955"/>
    <w:rsid w:val="002E0E9F"/>
    <w:rsid w:val="002E28FE"/>
    <w:rsid w:val="002E6F5D"/>
    <w:rsid w:val="002F02B0"/>
    <w:rsid w:val="002F2720"/>
    <w:rsid w:val="002F31AE"/>
    <w:rsid w:val="002F3562"/>
    <w:rsid w:val="002F5D98"/>
    <w:rsid w:val="002F6778"/>
    <w:rsid w:val="003004B5"/>
    <w:rsid w:val="003034D7"/>
    <w:rsid w:val="00303513"/>
    <w:rsid w:val="003045F5"/>
    <w:rsid w:val="00305E61"/>
    <w:rsid w:val="003074A0"/>
    <w:rsid w:val="003078AE"/>
    <w:rsid w:val="00311C02"/>
    <w:rsid w:val="00312F2E"/>
    <w:rsid w:val="003140EB"/>
    <w:rsid w:val="003146D4"/>
    <w:rsid w:val="003154F9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43"/>
    <w:rsid w:val="00334E39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572"/>
    <w:rsid w:val="00353B58"/>
    <w:rsid w:val="003540E7"/>
    <w:rsid w:val="00354C5C"/>
    <w:rsid w:val="0035754E"/>
    <w:rsid w:val="00357BC8"/>
    <w:rsid w:val="003600A9"/>
    <w:rsid w:val="003619DB"/>
    <w:rsid w:val="00362C05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208A"/>
    <w:rsid w:val="003A21B4"/>
    <w:rsid w:val="003A3E42"/>
    <w:rsid w:val="003A3EFD"/>
    <w:rsid w:val="003A445A"/>
    <w:rsid w:val="003A4F42"/>
    <w:rsid w:val="003A5127"/>
    <w:rsid w:val="003A51F8"/>
    <w:rsid w:val="003A56A2"/>
    <w:rsid w:val="003A5739"/>
    <w:rsid w:val="003A6E47"/>
    <w:rsid w:val="003B1854"/>
    <w:rsid w:val="003B1CAA"/>
    <w:rsid w:val="003B725D"/>
    <w:rsid w:val="003C0BE8"/>
    <w:rsid w:val="003C1344"/>
    <w:rsid w:val="003C18C2"/>
    <w:rsid w:val="003C4CAA"/>
    <w:rsid w:val="003C52AE"/>
    <w:rsid w:val="003C65EF"/>
    <w:rsid w:val="003D2CF5"/>
    <w:rsid w:val="003D4383"/>
    <w:rsid w:val="003D4811"/>
    <w:rsid w:val="003D4925"/>
    <w:rsid w:val="003D4B95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A2"/>
    <w:rsid w:val="003E5DCE"/>
    <w:rsid w:val="003E62FD"/>
    <w:rsid w:val="003F07D6"/>
    <w:rsid w:val="003F0ECD"/>
    <w:rsid w:val="003F18AD"/>
    <w:rsid w:val="003F332B"/>
    <w:rsid w:val="003F571A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77F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C5"/>
    <w:rsid w:val="00497060"/>
    <w:rsid w:val="00497695"/>
    <w:rsid w:val="004A0B14"/>
    <w:rsid w:val="004A1BA1"/>
    <w:rsid w:val="004A3AE3"/>
    <w:rsid w:val="004A4CEE"/>
    <w:rsid w:val="004A5739"/>
    <w:rsid w:val="004B22F3"/>
    <w:rsid w:val="004B3E63"/>
    <w:rsid w:val="004B3E81"/>
    <w:rsid w:val="004B3F2A"/>
    <w:rsid w:val="004B484B"/>
    <w:rsid w:val="004B53A0"/>
    <w:rsid w:val="004C074C"/>
    <w:rsid w:val="004C2693"/>
    <w:rsid w:val="004C28F6"/>
    <w:rsid w:val="004C3231"/>
    <w:rsid w:val="004C39F6"/>
    <w:rsid w:val="004C4777"/>
    <w:rsid w:val="004C4A82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0003"/>
    <w:rsid w:val="004E2D80"/>
    <w:rsid w:val="004E2E41"/>
    <w:rsid w:val="004E4830"/>
    <w:rsid w:val="004E49E6"/>
    <w:rsid w:val="004E7925"/>
    <w:rsid w:val="004E7A87"/>
    <w:rsid w:val="004F0561"/>
    <w:rsid w:val="004F0A85"/>
    <w:rsid w:val="004F10F5"/>
    <w:rsid w:val="004F1B53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722"/>
    <w:rsid w:val="00510895"/>
    <w:rsid w:val="005118F9"/>
    <w:rsid w:val="00512CEE"/>
    <w:rsid w:val="00516D49"/>
    <w:rsid w:val="00517D44"/>
    <w:rsid w:val="005200FB"/>
    <w:rsid w:val="00524273"/>
    <w:rsid w:val="0052539D"/>
    <w:rsid w:val="0052544C"/>
    <w:rsid w:val="0052582E"/>
    <w:rsid w:val="00526489"/>
    <w:rsid w:val="005264A5"/>
    <w:rsid w:val="005264C8"/>
    <w:rsid w:val="005274A6"/>
    <w:rsid w:val="005302E6"/>
    <w:rsid w:val="00530C86"/>
    <w:rsid w:val="00532204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6EF"/>
    <w:rsid w:val="00555510"/>
    <w:rsid w:val="0056016C"/>
    <w:rsid w:val="00560E7D"/>
    <w:rsid w:val="005632D1"/>
    <w:rsid w:val="0056439C"/>
    <w:rsid w:val="00564A1C"/>
    <w:rsid w:val="005654D9"/>
    <w:rsid w:val="00566302"/>
    <w:rsid w:val="005678D7"/>
    <w:rsid w:val="00570C27"/>
    <w:rsid w:val="00570E3C"/>
    <w:rsid w:val="005725B4"/>
    <w:rsid w:val="005730EC"/>
    <w:rsid w:val="00573B4E"/>
    <w:rsid w:val="005748C9"/>
    <w:rsid w:val="005751F8"/>
    <w:rsid w:val="00575B76"/>
    <w:rsid w:val="0057607F"/>
    <w:rsid w:val="00576C31"/>
    <w:rsid w:val="00576F4F"/>
    <w:rsid w:val="00577ECF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BC3"/>
    <w:rsid w:val="005C3CA9"/>
    <w:rsid w:val="005C475F"/>
    <w:rsid w:val="005C4B34"/>
    <w:rsid w:val="005C505D"/>
    <w:rsid w:val="005C511E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D2F"/>
    <w:rsid w:val="005F2CA8"/>
    <w:rsid w:val="005F559C"/>
    <w:rsid w:val="005F7063"/>
    <w:rsid w:val="005F7E21"/>
    <w:rsid w:val="006014EF"/>
    <w:rsid w:val="00607001"/>
    <w:rsid w:val="006079D8"/>
    <w:rsid w:val="00612050"/>
    <w:rsid w:val="00615B36"/>
    <w:rsid w:val="00620436"/>
    <w:rsid w:val="00620CB1"/>
    <w:rsid w:val="00621CAF"/>
    <w:rsid w:val="006220E1"/>
    <w:rsid w:val="0062289F"/>
    <w:rsid w:val="006238BA"/>
    <w:rsid w:val="00623908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6990"/>
    <w:rsid w:val="00677AB3"/>
    <w:rsid w:val="00682120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7B20"/>
    <w:rsid w:val="006A0FE8"/>
    <w:rsid w:val="006A1010"/>
    <w:rsid w:val="006A1C3F"/>
    <w:rsid w:val="006A309A"/>
    <w:rsid w:val="006A3207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C0B49"/>
    <w:rsid w:val="006C2EFC"/>
    <w:rsid w:val="006C31C4"/>
    <w:rsid w:val="006C3F4B"/>
    <w:rsid w:val="006C47CB"/>
    <w:rsid w:val="006C55B6"/>
    <w:rsid w:val="006C580B"/>
    <w:rsid w:val="006C5A55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E03FB"/>
    <w:rsid w:val="006E5046"/>
    <w:rsid w:val="006E56C6"/>
    <w:rsid w:val="006E5DAF"/>
    <w:rsid w:val="006E63B7"/>
    <w:rsid w:val="006E6A5B"/>
    <w:rsid w:val="006E7BAD"/>
    <w:rsid w:val="006F18AB"/>
    <w:rsid w:val="006F2063"/>
    <w:rsid w:val="006F2462"/>
    <w:rsid w:val="006F2A9A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986"/>
    <w:rsid w:val="00746A16"/>
    <w:rsid w:val="00746A58"/>
    <w:rsid w:val="007474D0"/>
    <w:rsid w:val="00747C57"/>
    <w:rsid w:val="0075084B"/>
    <w:rsid w:val="007509DD"/>
    <w:rsid w:val="00750AC4"/>
    <w:rsid w:val="007513D4"/>
    <w:rsid w:val="007515E4"/>
    <w:rsid w:val="0075209D"/>
    <w:rsid w:val="007526D0"/>
    <w:rsid w:val="00753A3C"/>
    <w:rsid w:val="00755058"/>
    <w:rsid w:val="00755C74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673B0"/>
    <w:rsid w:val="00770062"/>
    <w:rsid w:val="00770BA4"/>
    <w:rsid w:val="00771F74"/>
    <w:rsid w:val="00772A09"/>
    <w:rsid w:val="00772AC0"/>
    <w:rsid w:val="00773002"/>
    <w:rsid w:val="00773996"/>
    <w:rsid w:val="007748EB"/>
    <w:rsid w:val="007756F7"/>
    <w:rsid w:val="0077570E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58BC"/>
    <w:rsid w:val="00796BFB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5E17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4B88"/>
    <w:rsid w:val="007E4F50"/>
    <w:rsid w:val="007E4FDF"/>
    <w:rsid w:val="007E7331"/>
    <w:rsid w:val="007F023E"/>
    <w:rsid w:val="007F094D"/>
    <w:rsid w:val="007F3E4B"/>
    <w:rsid w:val="007F4616"/>
    <w:rsid w:val="007F485B"/>
    <w:rsid w:val="007F5B52"/>
    <w:rsid w:val="007F6D2A"/>
    <w:rsid w:val="008018FC"/>
    <w:rsid w:val="00801C9F"/>
    <w:rsid w:val="00801FFA"/>
    <w:rsid w:val="008036B9"/>
    <w:rsid w:val="008038EE"/>
    <w:rsid w:val="008040F9"/>
    <w:rsid w:val="008045CF"/>
    <w:rsid w:val="008059F6"/>
    <w:rsid w:val="00805EA3"/>
    <w:rsid w:val="00806939"/>
    <w:rsid w:val="00806B64"/>
    <w:rsid w:val="0081026B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0C89"/>
    <w:rsid w:val="00831475"/>
    <w:rsid w:val="00831523"/>
    <w:rsid w:val="00831E05"/>
    <w:rsid w:val="00832C3C"/>
    <w:rsid w:val="00833954"/>
    <w:rsid w:val="008363CF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EDA"/>
    <w:rsid w:val="008655EE"/>
    <w:rsid w:val="00866E3E"/>
    <w:rsid w:val="008706E2"/>
    <w:rsid w:val="00870A12"/>
    <w:rsid w:val="00873A99"/>
    <w:rsid w:val="00875E6B"/>
    <w:rsid w:val="00877B46"/>
    <w:rsid w:val="00877E77"/>
    <w:rsid w:val="008806CD"/>
    <w:rsid w:val="00883442"/>
    <w:rsid w:val="0088531E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1E6C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3434"/>
    <w:rsid w:val="00904344"/>
    <w:rsid w:val="009052D3"/>
    <w:rsid w:val="009055CB"/>
    <w:rsid w:val="00906E4B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6A47"/>
    <w:rsid w:val="009212C3"/>
    <w:rsid w:val="00923945"/>
    <w:rsid w:val="009252D9"/>
    <w:rsid w:val="009254DB"/>
    <w:rsid w:val="00925599"/>
    <w:rsid w:val="00925D9F"/>
    <w:rsid w:val="00926DF0"/>
    <w:rsid w:val="00926EE6"/>
    <w:rsid w:val="00927FD8"/>
    <w:rsid w:val="009304A8"/>
    <w:rsid w:val="0093503E"/>
    <w:rsid w:val="00935D1E"/>
    <w:rsid w:val="009362D0"/>
    <w:rsid w:val="009367D5"/>
    <w:rsid w:val="00940065"/>
    <w:rsid w:val="009401C3"/>
    <w:rsid w:val="00940548"/>
    <w:rsid w:val="00940FDE"/>
    <w:rsid w:val="0094224C"/>
    <w:rsid w:val="00942649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804A0"/>
    <w:rsid w:val="00980781"/>
    <w:rsid w:val="00981771"/>
    <w:rsid w:val="00981C25"/>
    <w:rsid w:val="009828F9"/>
    <w:rsid w:val="0098388D"/>
    <w:rsid w:val="00984EC7"/>
    <w:rsid w:val="00985562"/>
    <w:rsid w:val="00985A1F"/>
    <w:rsid w:val="00986549"/>
    <w:rsid w:val="009866B1"/>
    <w:rsid w:val="00987692"/>
    <w:rsid w:val="00987C50"/>
    <w:rsid w:val="00990ADE"/>
    <w:rsid w:val="00991234"/>
    <w:rsid w:val="009916C2"/>
    <w:rsid w:val="0099273A"/>
    <w:rsid w:val="009947E8"/>
    <w:rsid w:val="00995D5E"/>
    <w:rsid w:val="00997893"/>
    <w:rsid w:val="009A4824"/>
    <w:rsid w:val="009A6366"/>
    <w:rsid w:val="009A6A03"/>
    <w:rsid w:val="009A70CD"/>
    <w:rsid w:val="009B02BE"/>
    <w:rsid w:val="009B1273"/>
    <w:rsid w:val="009B2670"/>
    <w:rsid w:val="009B39DE"/>
    <w:rsid w:val="009B3E5E"/>
    <w:rsid w:val="009B55D3"/>
    <w:rsid w:val="009B5B8C"/>
    <w:rsid w:val="009B70CB"/>
    <w:rsid w:val="009B73A6"/>
    <w:rsid w:val="009C0445"/>
    <w:rsid w:val="009C2296"/>
    <w:rsid w:val="009C23E0"/>
    <w:rsid w:val="009C2FF8"/>
    <w:rsid w:val="009C32D1"/>
    <w:rsid w:val="009D01D1"/>
    <w:rsid w:val="009D06F1"/>
    <w:rsid w:val="009D158A"/>
    <w:rsid w:val="009D1AED"/>
    <w:rsid w:val="009D23F4"/>
    <w:rsid w:val="009D2A33"/>
    <w:rsid w:val="009D40DA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5482"/>
    <w:rsid w:val="009F6CD9"/>
    <w:rsid w:val="009F7143"/>
    <w:rsid w:val="009F7F11"/>
    <w:rsid w:val="00A00105"/>
    <w:rsid w:val="00A0123D"/>
    <w:rsid w:val="00A01806"/>
    <w:rsid w:val="00A02883"/>
    <w:rsid w:val="00A03838"/>
    <w:rsid w:val="00A03CBC"/>
    <w:rsid w:val="00A05AC3"/>
    <w:rsid w:val="00A05DE8"/>
    <w:rsid w:val="00A064ED"/>
    <w:rsid w:val="00A067B5"/>
    <w:rsid w:val="00A06B50"/>
    <w:rsid w:val="00A06C48"/>
    <w:rsid w:val="00A1164B"/>
    <w:rsid w:val="00A1233C"/>
    <w:rsid w:val="00A123AF"/>
    <w:rsid w:val="00A1259B"/>
    <w:rsid w:val="00A12C59"/>
    <w:rsid w:val="00A15115"/>
    <w:rsid w:val="00A15B60"/>
    <w:rsid w:val="00A15DC1"/>
    <w:rsid w:val="00A174D1"/>
    <w:rsid w:val="00A20997"/>
    <w:rsid w:val="00A21B27"/>
    <w:rsid w:val="00A21DBE"/>
    <w:rsid w:val="00A22C71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1B7"/>
    <w:rsid w:val="00A46771"/>
    <w:rsid w:val="00A46BB3"/>
    <w:rsid w:val="00A478E0"/>
    <w:rsid w:val="00A47AAD"/>
    <w:rsid w:val="00A50E3E"/>
    <w:rsid w:val="00A52203"/>
    <w:rsid w:val="00A532EF"/>
    <w:rsid w:val="00A53B96"/>
    <w:rsid w:val="00A53D2B"/>
    <w:rsid w:val="00A547BB"/>
    <w:rsid w:val="00A54993"/>
    <w:rsid w:val="00A57EC6"/>
    <w:rsid w:val="00A611F6"/>
    <w:rsid w:val="00A6342D"/>
    <w:rsid w:val="00A63C0D"/>
    <w:rsid w:val="00A64030"/>
    <w:rsid w:val="00A661FE"/>
    <w:rsid w:val="00A67005"/>
    <w:rsid w:val="00A7041F"/>
    <w:rsid w:val="00A706FB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6BAF"/>
    <w:rsid w:val="00A905D6"/>
    <w:rsid w:val="00A92032"/>
    <w:rsid w:val="00A93143"/>
    <w:rsid w:val="00A955EB"/>
    <w:rsid w:val="00A957B4"/>
    <w:rsid w:val="00A96027"/>
    <w:rsid w:val="00AA1732"/>
    <w:rsid w:val="00AA1E8C"/>
    <w:rsid w:val="00AA34DD"/>
    <w:rsid w:val="00AA3E1C"/>
    <w:rsid w:val="00AA4F11"/>
    <w:rsid w:val="00AA56DC"/>
    <w:rsid w:val="00AA6C05"/>
    <w:rsid w:val="00AB0371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D05D3"/>
    <w:rsid w:val="00AD0D98"/>
    <w:rsid w:val="00AD0F5F"/>
    <w:rsid w:val="00AD146E"/>
    <w:rsid w:val="00AD1EB0"/>
    <w:rsid w:val="00AD47EB"/>
    <w:rsid w:val="00AD5262"/>
    <w:rsid w:val="00AD5B64"/>
    <w:rsid w:val="00AD64A0"/>
    <w:rsid w:val="00AD6C0B"/>
    <w:rsid w:val="00AD6C84"/>
    <w:rsid w:val="00AE123D"/>
    <w:rsid w:val="00AE232C"/>
    <w:rsid w:val="00AE30B5"/>
    <w:rsid w:val="00AE448D"/>
    <w:rsid w:val="00AE4718"/>
    <w:rsid w:val="00AF0A31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2A92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726D"/>
    <w:rsid w:val="00B277BE"/>
    <w:rsid w:val="00B2793C"/>
    <w:rsid w:val="00B3064F"/>
    <w:rsid w:val="00B4018B"/>
    <w:rsid w:val="00B4042D"/>
    <w:rsid w:val="00B40C2D"/>
    <w:rsid w:val="00B418F1"/>
    <w:rsid w:val="00B436EC"/>
    <w:rsid w:val="00B50990"/>
    <w:rsid w:val="00B51174"/>
    <w:rsid w:val="00B514B1"/>
    <w:rsid w:val="00B51CE3"/>
    <w:rsid w:val="00B53DFD"/>
    <w:rsid w:val="00B53FBA"/>
    <w:rsid w:val="00B55019"/>
    <w:rsid w:val="00B632EC"/>
    <w:rsid w:val="00B64C0D"/>
    <w:rsid w:val="00B65542"/>
    <w:rsid w:val="00B65EB3"/>
    <w:rsid w:val="00B6643D"/>
    <w:rsid w:val="00B67860"/>
    <w:rsid w:val="00B7146E"/>
    <w:rsid w:val="00B756AC"/>
    <w:rsid w:val="00B760A7"/>
    <w:rsid w:val="00B80C12"/>
    <w:rsid w:val="00B82CC9"/>
    <w:rsid w:val="00B82DBC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6BA"/>
    <w:rsid w:val="00BA5810"/>
    <w:rsid w:val="00BA5E74"/>
    <w:rsid w:val="00BA63EE"/>
    <w:rsid w:val="00BA726F"/>
    <w:rsid w:val="00BB0C8F"/>
    <w:rsid w:val="00BB0EC2"/>
    <w:rsid w:val="00BB1267"/>
    <w:rsid w:val="00BB2C32"/>
    <w:rsid w:val="00BB2CED"/>
    <w:rsid w:val="00BB3133"/>
    <w:rsid w:val="00BB45A0"/>
    <w:rsid w:val="00BB705F"/>
    <w:rsid w:val="00BC598A"/>
    <w:rsid w:val="00BC5C2D"/>
    <w:rsid w:val="00BC6461"/>
    <w:rsid w:val="00BD2415"/>
    <w:rsid w:val="00BD3F78"/>
    <w:rsid w:val="00BD4365"/>
    <w:rsid w:val="00BD55DC"/>
    <w:rsid w:val="00BD5BDC"/>
    <w:rsid w:val="00BD6194"/>
    <w:rsid w:val="00BD6811"/>
    <w:rsid w:val="00BD711F"/>
    <w:rsid w:val="00BD7706"/>
    <w:rsid w:val="00BE318B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368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340"/>
    <w:rsid w:val="00C1455B"/>
    <w:rsid w:val="00C1497F"/>
    <w:rsid w:val="00C20412"/>
    <w:rsid w:val="00C23238"/>
    <w:rsid w:val="00C23C65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238E"/>
    <w:rsid w:val="00C4262F"/>
    <w:rsid w:val="00C43DD5"/>
    <w:rsid w:val="00C44383"/>
    <w:rsid w:val="00C443EB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2C30"/>
    <w:rsid w:val="00CA4435"/>
    <w:rsid w:val="00CA71C5"/>
    <w:rsid w:val="00CA772E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069"/>
    <w:rsid w:val="00CD2F0D"/>
    <w:rsid w:val="00CD605A"/>
    <w:rsid w:val="00CD609E"/>
    <w:rsid w:val="00CD69DB"/>
    <w:rsid w:val="00CD7317"/>
    <w:rsid w:val="00CE0734"/>
    <w:rsid w:val="00CE1B66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175E"/>
    <w:rsid w:val="00D12808"/>
    <w:rsid w:val="00D128BE"/>
    <w:rsid w:val="00D13C0B"/>
    <w:rsid w:val="00D14476"/>
    <w:rsid w:val="00D157FC"/>
    <w:rsid w:val="00D1584D"/>
    <w:rsid w:val="00D16949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801"/>
    <w:rsid w:val="00D96874"/>
    <w:rsid w:val="00D9690A"/>
    <w:rsid w:val="00D97A90"/>
    <w:rsid w:val="00DA1047"/>
    <w:rsid w:val="00DA1406"/>
    <w:rsid w:val="00DA17DC"/>
    <w:rsid w:val="00DA1BC0"/>
    <w:rsid w:val="00DA2925"/>
    <w:rsid w:val="00DA3AD1"/>
    <w:rsid w:val="00DA5BFA"/>
    <w:rsid w:val="00DA7D6F"/>
    <w:rsid w:val="00DB0800"/>
    <w:rsid w:val="00DB0B69"/>
    <w:rsid w:val="00DB0C12"/>
    <w:rsid w:val="00DB23BC"/>
    <w:rsid w:val="00DB339C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DF7B0D"/>
    <w:rsid w:val="00E009F4"/>
    <w:rsid w:val="00E01550"/>
    <w:rsid w:val="00E0289D"/>
    <w:rsid w:val="00E035E8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73A0"/>
    <w:rsid w:val="00E67525"/>
    <w:rsid w:val="00E70E64"/>
    <w:rsid w:val="00E71948"/>
    <w:rsid w:val="00E71A4F"/>
    <w:rsid w:val="00E71A70"/>
    <w:rsid w:val="00E71F3F"/>
    <w:rsid w:val="00E722FE"/>
    <w:rsid w:val="00E72491"/>
    <w:rsid w:val="00E727A2"/>
    <w:rsid w:val="00E728C2"/>
    <w:rsid w:val="00E74293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70B5"/>
    <w:rsid w:val="00EB00B3"/>
    <w:rsid w:val="00EB02CD"/>
    <w:rsid w:val="00EB0D79"/>
    <w:rsid w:val="00EB33BA"/>
    <w:rsid w:val="00EB36AA"/>
    <w:rsid w:val="00EB4A78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6F9A"/>
    <w:rsid w:val="00EF013D"/>
    <w:rsid w:val="00EF0CB5"/>
    <w:rsid w:val="00EF1132"/>
    <w:rsid w:val="00EF4FF8"/>
    <w:rsid w:val="00EF54DC"/>
    <w:rsid w:val="00EF62FB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6341"/>
    <w:rsid w:val="00F06BBC"/>
    <w:rsid w:val="00F0700B"/>
    <w:rsid w:val="00F0750A"/>
    <w:rsid w:val="00F07982"/>
    <w:rsid w:val="00F10788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69FB"/>
    <w:rsid w:val="00F277B5"/>
    <w:rsid w:val="00F30E4A"/>
    <w:rsid w:val="00F32545"/>
    <w:rsid w:val="00F33C83"/>
    <w:rsid w:val="00F4203B"/>
    <w:rsid w:val="00F4344C"/>
    <w:rsid w:val="00F4447D"/>
    <w:rsid w:val="00F47BE4"/>
    <w:rsid w:val="00F503AD"/>
    <w:rsid w:val="00F50897"/>
    <w:rsid w:val="00F5234A"/>
    <w:rsid w:val="00F5406E"/>
    <w:rsid w:val="00F5435E"/>
    <w:rsid w:val="00F54487"/>
    <w:rsid w:val="00F54766"/>
    <w:rsid w:val="00F5490C"/>
    <w:rsid w:val="00F553C4"/>
    <w:rsid w:val="00F5623B"/>
    <w:rsid w:val="00F57FB7"/>
    <w:rsid w:val="00F60D9D"/>
    <w:rsid w:val="00F618FC"/>
    <w:rsid w:val="00F63122"/>
    <w:rsid w:val="00F647BE"/>
    <w:rsid w:val="00F65D4C"/>
    <w:rsid w:val="00F65D60"/>
    <w:rsid w:val="00F65D7D"/>
    <w:rsid w:val="00F67606"/>
    <w:rsid w:val="00F7031F"/>
    <w:rsid w:val="00F70F2A"/>
    <w:rsid w:val="00F7529F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7ADE"/>
    <w:rsid w:val="00F9050D"/>
    <w:rsid w:val="00F90CF6"/>
    <w:rsid w:val="00F9255B"/>
    <w:rsid w:val="00F941B1"/>
    <w:rsid w:val="00F9543C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E14"/>
    <w:rsid w:val="00FC19C3"/>
    <w:rsid w:val="00FC1F1B"/>
    <w:rsid w:val="00FC333B"/>
    <w:rsid w:val="00FC33A4"/>
    <w:rsid w:val="00FC369E"/>
    <w:rsid w:val="00FC4BE8"/>
    <w:rsid w:val="00FC5092"/>
    <w:rsid w:val="00FC5136"/>
    <w:rsid w:val="00FC7765"/>
    <w:rsid w:val="00FD1512"/>
    <w:rsid w:val="00FD1635"/>
    <w:rsid w:val="00FD1874"/>
    <w:rsid w:val="00FD1FAF"/>
    <w:rsid w:val="00FD4F2E"/>
    <w:rsid w:val="00FD54BE"/>
    <w:rsid w:val="00FD67A3"/>
    <w:rsid w:val="00FD79BD"/>
    <w:rsid w:val="00FE12CA"/>
    <w:rsid w:val="00FE1B20"/>
    <w:rsid w:val="00FE1CCC"/>
    <w:rsid w:val="00FE24F8"/>
    <w:rsid w:val="00FE4E27"/>
    <w:rsid w:val="00FE54AF"/>
    <w:rsid w:val="00FF06EC"/>
    <w:rsid w:val="00FF1667"/>
    <w:rsid w:val="00FF298E"/>
    <w:rsid w:val="00FF2A4A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12</TotalTime>
  <Pages>1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639276173557</cp:lastModifiedBy>
  <cp:revision>1716</cp:revision>
  <cp:lastPrinted>2021-03-17T08:17:00Z</cp:lastPrinted>
  <dcterms:created xsi:type="dcterms:W3CDTF">2020-05-26T09:00:00Z</dcterms:created>
  <dcterms:modified xsi:type="dcterms:W3CDTF">2022-08-01T12:55:00Z</dcterms:modified>
</cp:coreProperties>
</file>